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E06F6" w14:textId="77777777" w:rsidR="00231F68" w:rsidRDefault="005E7DB8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D0E06F7" w14:textId="77777777" w:rsidR="00231F68" w:rsidRDefault="005E7DB8">
      <w:pPr>
        <w:spacing w:after="112" w:line="259" w:lineRule="auto"/>
        <w:ind w:left="108" w:right="-107" w:firstLine="0"/>
      </w:pPr>
      <w:r>
        <w:rPr>
          <w:noProof/>
          <w:sz w:val="22"/>
        </w:rPr>
        <mc:AlternateContent>
          <mc:Choice Requires="wpg">
            <w:drawing>
              <wp:inline distT="0" distB="0" distL="0" distR="0" wp14:anchorId="2D0E0714" wp14:editId="2C0883D6">
                <wp:extent cx="6402070" cy="56388"/>
                <wp:effectExtent l="0" t="0" r="0" b="0"/>
                <wp:docPr id="7898" name="Group 78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02070" cy="56388"/>
                          <a:chOff x="0" y="0"/>
                          <a:chExt cx="6402070" cy="56388"/>
                        </a:xfrm>
                      </wpg:grpSpPr>
                      <wps:wsp>
                        <wps:cNvPr id="8299" name="Shape 8299"/>
                        <wps:cNvSpPr/>
                        <wps:spPr>
                          <a:xfrm>
                            <a:off x="0" y="0"/>
                            <a:ext cx="6402070" cy="563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2070" h="56388">
                                <a:moveTo>
                                  <a:pt x="0" y="0"/>
                                </a:moveTo>
                                <a:lnTo>
                                  <a:pt x="6402070" y="0"/>
                                </a:lnTo>
                                <a:lnTo>
                                  <a:pt x="6402070" y="56388"/>
                                </a:lnTo>
                                <a:lnTo>
                                  <a:pt x="0" y="563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D7F9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EEDD67" id="Group 7898" o:spid="_x0000_s1026" alt="&quot;&quot;" style="width:504.1pt;height:4.45pt;mso-position-horizontal-relative:char;mso-position-vertical-relative:line" coordsize="64020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">
                <v:shape id="Shape 8299" o:spid="_x0000_s1027" style="position:absolute;width:64020;height:563;visibility:visible;mso-wrap-style:square;v-text-anchor:top" coordsize="6402070,56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" path="m,l6402070,r,56388l,56388,,e" fillcolor="#6d7f91" stroked="f" strokeweight="0">
                  <v:stroke miterlimit="83231f" joinstyle="miter"/>
                  <v:path arrowok="t" textboxrect="0,0,6402070,56388"/>
                </v:shape>
                <w10:anchorlock/>
              </v:group>
            </w:pict>
          </mc:Fallback>
        </mc:AlternateContent>
      </w:r>
    </w:p>
    <w:p w14:paraId="2D0E06F8" w14:textId="2FF3ED9E" w:rsidR="00231F68" w:rsidRPr="001F3482" w:rsidRDefault="005E7DB8">
      <w:pPr>
        <w:spacing w:after="0" w:line="259" w:lineRule="auto"/>
        <w:ind w:left="213" w:right="0" w:firstLine="0"/>
        <w:jc w:val="center"/>
        <w:rPr>
          <w:color w:val="C00000"/>
        </w:rPr>
      </w:pPr>
      <w:r w:rsidRPr="001F3482">
        <w:rPr>
          <w:b/>
          <w:color w:val="C00000"/>
        </w:rPr>
        <w:t>Shambau</w:t>
      </w:r>
      <w:r w:rsidR="00ED48AE" w:rsidRPr="001F3482">
        <w:rPr>
          <w:b/>
          <w:color w:val="C00000"/>
        </w:rPr>
        <w:t xml:space="preserve">gh City Council Meeting Minutes </w:t>
      </w:r>
      <w:r w:rsidR="00B4010B">
        <w:rPr>
          <w:b/>
          <w:color w:val="C00000"/>
        </w:rPr>
        <w:t xml:space="preserve">May </w:t>
      </w:r>
      <w:r w:rsidR="00282F40">
        <w:rPr>
          <w:b/>
          <w:color w:val="C00000"/>
        </w:rPr>
        <w:t>2023</w:t>
      </w:r>
    </w:p>
    <w:p w14:paraId="2D0E06F9" w14:textId="77777777" w:rsidR="00231F68" w:rsidRDefault="005E7DB8">
      <w:pPr>
        <w:spacing w:after="33" w:line="259" w:lineRule="auto"/>
        <w:ind w:left="94" w:right="-107" w:firstLine="0"/>
      </w:pPr>
      <w:r>
        <w:rPr>
          <w:noProof/>
          <w:sz w:val="22"/>
        </w:rPr>
        <mc:AlternateContent>
          <mc:Choice Requires="wpg">
            <w:drawing>
              <wp:inline distT="0" distB="0" distL="0" distR="0" wp14:anchorId="2D0E0716" wp14:editId="5DB67C36">
                <wp:extent cx="6411214" cy="3048"/>
                <wp:effectExtent l="0" t="0" r="0" b="0"/>
                <wp:docPr id="7899" name="Group 78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1214" cy="3048"/>
                          <a:chOff x="0" y="0"/>
                          <a:chExt cx="6411214" cy="3048"/>
                        </a:xfrm>
                      </wpg:grpSpPr>
                      <wps:wsp>
                        <wps:cNvPr id="8300" name="Shape 8300"/>
                        <wps:cNvSpPr/>
                        <wps:spPr>
                          <a:xfrm>
                            <a:off x="0" y="0"/>
                            <a:ext cx="64112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11214" h="9144">
                                <a:moveTo>
                                  <a:pt x="0" y="0"/>
                                </a:moveTo>
                                <a:lnTo>
                                  <a:pt x="6411214" y="0"/>
                                </a:lnTo>
                                <a:lnTo>
                                  <a:pt x="64112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D7F9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26AA0FA" id="Group 7899" o:spid="_x0000_s1026" alt="&quot;&quot;" style="width:504.8pt;height:.25pt;mso-position-horizontal-relative:char;mso-position-vertical-relative:line" coordsize="64112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">
                <v:shape id="Shape 8300" o:spid="_x0000_s1027" style="position:absolute;width:64112;height:91;visibility:visible;mso-wrap-style:square;v-text-anchor:top" coordsize="641121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" path="m,l6411214,r,9144l,9144,,e" fillcolor="#6d7f91" stroked="f" strokeweight="0">
                  <v:stroke miterlimit="83231f" joinstyle="miter"/>
                  <v:path arrowok="t" textboxrect="0,0,6411214,9144"/>
                </v:shape>
                <w10:anchorlock/>
              </v:group>
            </w:pict>
          </mc:Fallback>
        </mc:AlternateContent>
      </w:r>
    </w:p>
    <w:p w14:paraId="2D0E06FB" w14:textId="206E61D7" w:rsidR="00FC4DED" w:rsidRDefault="005E7DB8">
      <w:pPr>
        <w:spacing w:after="220" w:line="240" w:lineRule="auto"/>
        <w:ind w:left="0" w:firstLine="0"/>
        <w:jc w:val="both"/>
      </w:pPr>
      <w:r>
        <w:t>A meeting of Shambaugh City Council Meeting was held at Shambaugh City Hall on</w:t>
      </w:r>
      <w:r w:rsidR="00AB7897">
        <w:rPr>
          <w:b/>
        </w:rPr>
        <w:t xml:space="preserve"> </w:t>
      </w:r>
      <w:r w:rsidR="00B4010B">
        <w:rPr>
          <w:b/>
        </w:rPr>
        <w:t>May 1</w:t>
      </w:r>
      <w:r w:rsidR="000B290E">
        <w:rPr>
          <w:b/>
        </w:rPr>
        <w:t>, 2023</w:t>
      </w:r>
      <w:r w:rsidR="005020F2">
        <w:t>.</w:t>
      </w:r>
      <w:r w:rsidR="002D78B3">
        <w:t xml:space="preserve"> </w:t>
      </w:r>
      <w:r>
        <w:t>Attendees</w:t>
      </w:r>
      <w:r w:rsidR="00E3193E">
        <w:t xml:space="preserve"> </w:t>
      </w:r>
      <w:r w:rsidR="000234A9">
        <w:t>were Ron</w:t>
      </w:r>
      <w:r w:rsidR="00E3193E">
        <w:t xml:space="preserve"> Peterman</w:t>
      </w:r>
      <w:r w:rsidR="008762AB">
        <w:t>, Sherry Stuvick,</w:t>
      </w:r>
      <w:r w:rsidR="00E3193E">
        <w:t xml:space="preserve"> </w:t>
      </w:r>
      <w:r w:rsidR="00382D88">
        <w:t xml:space="preserve">Patty </w:t>
      </w:r>
      <w:proofErr w:type="spellStart"/>
      <w:r w:rsidR="00382D88">
        <w:t>LaFoy</w:t>
      </w:r>
      <w:proofErr w:type="spellEnd"/>
      <w:r w:rsidR="00382D88">
        <w:t>,</w:t>
      </w:r>
      <w:r w:rsidR="009D596D">
        <w:t xml:space="preserve"> </w:t>
      </w:r>
      <w:r w:rsidR="00C90226">
        <w:t xml:space="preserve">Patty Johnson, Sam Woodruff, </w:t>
      </w:r>
      <w:r w:rsidR="00C608AA">
        <w:t>Joe Dow</w:t>
      </w:r>
      <w:r w:rsidR="003B03A6">
        <w:t xml:space="preserve">, Karen </w:t>
      </w:r>
      <w:r w:rsidR="00C62BCB">
        <w:t>Miller,</w:t>
      </w:r>
      <w:r w:rsidR="00B4010B">
        <w:t xml:space="preserve"> </w:t>
      </w:r>
      <w:r w:rsidR="00B4010B">
        <w:t>Lyle Palmer</w:t>
      </w:r>
      <w:r w:rsidR="00B4010B">
        <w:t xml:space="preserve">, </w:t>
      </w:r>
      <w:r w:rsidR="00B4010B">
        <w:t>Mahlon Sorensen</w:t>
      </w:r>
      <w:r w:rsidR="00C90226">
        <w:t xml:space="preserve"> </w:t>
      </w:r>
      <w:r w:rsidR="000070D7">
        <w:t>and Sandra Bilokonsky</w:t>
      </w:r>
      <w:r w:rsidR="003B03A6">
        <w:t>.</w:t>
      </w:r>
      <w:r w:rsidR="00995C7F">
        <w:t xml:space="preserve"> </w:t>
      </w:r>
      <w:r w:rsidR="003D0134">
        <w:t>A q</w:t>
      </w:r>
      <w:r>
        <w:t>uorum was present.</w:t>
      </w:r>
      <w:r w:rsidR="00872719">
        <w:t xml:space="preserve"> </w:t>
      </w:r>
      <w:r w:rsidR="00815332">
        <w:t xml:space="preserve"> </w:t>
      </w:r>
      <w:r w:rsidR="00A01FFE">
        <w:t>Judy McCoy</w:t>
      </w:r>
      <w:r w:rsidR="00A07C42">
        <w:t>, Eric Showers</w:t>
      </w:r>
      <w:r w:rsidR="000756B3">
        <w:t xml:space="preserve"> </w:t>
      </w:r>
      <w:r w:rsidR="0073506F">
        <w:t xml:space="preserve">were in attendance. </w:t>
      </w:r>
    </w:p>
    <w:p w14:paraId="2D0E06FC" w14:textId="77777777" w:rsidR="00231F68" w:rsidRPr="001F3482" w:rsidRDefault="005E7DB8">
      <w:pPr>
        <w:spacing w:after="110" w:line="259" w:lineRule="auto"/>
        <w:ind w:left="-5" w:right="0"/>
        <w:rPr>
          <w:color w:val="C00000"/>
        </w:rPr>
      </w:pPr>
      <w:r w:rsidRPr="001F3482">
        <w:rPr>
          <w:color w:val="C00000"/>
        </w:rPr>
        <w:t xml:space="preserve">Approval of minutes </w:t>
      </w:r>
    </w:p>
    <w:p w14:paraId="701DF5E9" w14:textId="20554377" w:rsidR="00D82D67" w:rsidRDefault="00D82D67" w:rsidP="00D82D67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 xml:space="preserve">Motion </w:t>
      </w:r>
      <w:r w:rsidR="00021765">
        <w:t>Karen Miller</w:t>
      </w:r>
      <w:r w:rsidR="00171CD9">
        <w:tab/>
      </w:r>
      <w:r>
        <w:t xml:space="preserve">Second </w:t>
      </w:r>
      <w:r w:rsidR="002433F2">
        <w:t>Patty Johnson</w:t>
      </w:r>
      <w:r>
        <w:tab/>
      </w:r>
      <w:r>
        <w:rPr>
          <w:vertAlign w:val="superscript"/>
        </w:rPr>
        <w:tab/>
      </w:r>
      <w:r>
        <w:t xml:space="preserve">All in favor: </w:t>
      </w:r>
      <w:r w:rsidR="00C418ED">
        <w:t>yes,</w:t>
      </w:r>
      <w:r>
        <w:tab/>
      </w:r>
      <w:r>
        <w:tab/>
      </w:r>
      <w:r>
        <w:tab/>
        <w:t xml:space="preserve">Motion carried </w:t>
      </w:r>
    </w:p>
    <w:p w14:paraId="2D0E06FE" w14:textId="77777777" w:rsidR="00231F68" w:rsidRDefault="005E7DB8">
      <w:pPr>
        <w:spacing w:after="110" w:line="259" w:lineRule="auto"/>
        <w:ind w:left="-5" w:right="0"/>
        <w:rPr>
          <w:color w:val="C00000"/>
        </w:rPr>
      </w:pPr>
      <w:r w:rsidRPr="001F3482">
        <w:rPr>
          <w:color w:val="C00000"/>
        </w:rPr>
        <w:t xml:space="preserve">Reading of Agenda </w:t>
      </w:r>
    </w:p>
    <w:p w14:paraId="30A6C0C7" w14:textId="019FAFAA" w:rsidR="00472198" w:rsidRDefault="00D82D67" w:rsidP="00472198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>Motion</w:t>
      </w:r>
      <w:r w:rsidR="00130D81">
        <w:t xml:space="preserve"> </w:t>
      </w:r>
      <w:r w:rsidR="001176F0">
        <w:t>Sherry Stuvick</w:t>
      </w:r>
      <w:r>
        <w:tab/>
        <w:t xml:space="preserve">Second </w:t>
      </w:r>
      <w:r w:rsidR="001176F0">
        <w:t>Karen Miller</w:t>
      </w:r>
      <w:r>
        <w:tab/>
      </w:r>
      <w:r>
        <w:rPr>
          <w:vertAlign w:val="superscript"/>
        </w:rPr>
        <w:tab/>
      </w:r>
      <w:r>
        <w:t xml:space="preserve">All in favor: </w:t>
      </w:r>
      <w:r w:rsidR="00C418ED">
        <w:t>yes,</w:t>
      </w:r>
      <w:r>
        <w:tab/>
      </w:r>
      <w:r>
        <w:tab/>
      </w:r>
      <w:r>
        <w:tab/>
        <w:t xml:space="preserve">Motion </w:t>
      </w:r>
      <w:r w:rsidR="005D6189">
        <w:t>carried.</w:t>
      </w:r>
      <w:r>
        <w:t xml:space="preserve"> </w:t>
      </w:r>
    </w:p>
    <w:p w14:paraId="776DD509" w14:textId="6BBAD5E7" w:rsidR="00472198" w:rsidRDefault="002433F2" w:rsidP="00472198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>The agenda</w:t>
      </w:r>
      <w:r w:rsidR="00472198">
        <w:t xml:space="preserve"> was modified before the meeting to add the following: </w:t>
      </w:r>
      <w:r w:rsidR="0000108D">
        <w:t>Council Pay Increase</w:t>
      </w:r>
    </w:p>
    <w:p w14:paraId="2D0E0700" w14:textId="77777777" w:rsidR="00231F68" w:rsidRDefault="005E7DB8">
      <w:pPr>
        <w:spacing w:after="110" w:line="259" w:lineRule="auto"/>
        <w:ind w:left="-5" w:right="0"/>
        <w:rPr>
          <w:color w:val="C00000"/>
        </w:rPr>
      </w:pPr>
      <w:r w:rsidRPr="001F3482">
        <w:rPr>
          <w:color w:val="C00000"/>
        </w:rPr>
        <w:t xml:space="preserve">Reports </w:t>
      </w:r>
    </w:p>
    <w:p w14:paraId="4A5910C1" w14:textId="04EF4C41" w:rsidR="005175C0" w:rsidRDefault="00FE76CF" w:rsidP="005D6189">
      <w:pPr>
        <w:ind w:left="-5" w:right="0"/>
      </w:pPr>
      <w:r>
        <w:t>4/2</w:t>
      </w:r>
      <w:r w:rsidR="006301B2">
        <w:t xml:space="preserve">/23 Deputies were </w:t>
      </w:r>
      <w:r>
        <w:t xml:space="preserve">106 Hersey Street Dave and son were in a shouting match. No </w:t>
      </w:r>
      <w:r w:rsidR="008954F2">
        <w:t xml:space="preserve">report was filed. </w:t>
      </w:r>
    </w:p>
    <w:p w14:paraId="3C4DD09E" w14:textId="5128B6E7" w:rsidR="003C185C" w:rsidRDefault="00ED48AE" w:rsidP="0064120F">
      <w:pPr>
        <w:ind w:left="-5" w:right="0"/>
      </w:pPr>
      <w:r>
        <w:t xml:space="preserve">GPS </w:t>
      </w:r>
      <w:r w:rsidR="003677A7">
        <w:t xml:space="preserve">Time: </w:t>
      </w:r>
      <w:r w:rsidR="00F701B4">
        <w:t xml:space="preserve"> </w:t>
      </w:r>
      <w:r w:rsidR="0000108D">
        <w:t>16.52 hours</w:t>
      </w:r>
      <w:r w:rsidR="007F3184">
        <w:t xml:space="preserve"> </w:t>
      </w:r>
    </w:p>
    <w:p w14:paraId="5EF1CF4E" w14:textId="2383AF44" w:rsidR="00CB77AE" w:rsidRDefault="00FD4AC3" w:rsidP="00C6230B">
      <w:pPr>
        <w:ind w:left="-5" w:right="0"/>
        <w:rPr>
          <w:color w:val="auto"/>
        </w:rPr>
      </w:pPr>
      <w:r w:rsidRPr="001F3482">
        <w:rPr>
          <w:color w:val="C00000"/>
        </w:rPr>
        <w:t>Unfinished Business</w:t>
      </w:r>
      <w:r w:rsidR="001F3482">
        <w:rPr>
          <w:color w:val="C00000"/>
        </w:rPr>
        <w:t xml:space="preserve"> </w:t>
      </w:r>
      <w:r w:rsidR="00F90F7C">
        <w:rPr>
          <w:color w:val="auto"/>
        </w:rPr>
        <w:t>Water rate increase</w:t>
      </w:r>
      <w:r w:rsidR="0081784B">
        <w:rPr>
          <w:color w:val="auto"/>
        </w:rPr>
        <w:t xml:space="preserve"> was set forth due to increase of Southwest Regional Water contract. New </w:t>
      </w:r>
      <w:r w:rsidR="005505A7">
        <w:rPr>
          <w:color w:val="auto"/>
        </w:rPr>
        <w:t>resolution will read the new water rate to begin in July</w:t>
      </w:r>
      <w:r w:rsidR="006A518A">
        <w:rPr>
          <w:color w:val="auto"/>
        </w:rPr>
        <w:t>. $48.68 for water flow rate per 1000</w:t>
      </w:r>
      <w:r w:rsidR="00F71700">
        <w:rPr>
          <w:color w:val="auto"/>
        </w:rPr>
        <w:t>gal will be $6.83. Sewer rate will remain the same</w:t>
      </w:r>
      <w:r w:rsidR="002E3DDF">
        <w:rPr>
          <w:color w:val="auto"/>
        </w:rPr>
        <w:t xml:space="preserve"> at $27.58 and flow rate per 1000 gal at $</w:t>
      </w:r>
      <w:r w:rsidR="007E7BBC">
        <w:rPr>
          <w:color w:val="auto"/>
        </w:rPr>
        <w:t xml:space="preserve">6.37. A motion was set forth with 4 yes and 1 nah from Patty </w:t>
      </w:r>
      <w:proofErr w:type="spellStart"/>
      <w:r w:rsidR="007E7BBC">
        <w:rPr>
          <w:color w:val="auto"/>
        </w:rPr>
        <w:t>LaFoy</w:t>
      </w:r>
      <w:proofErr w:type="spellEnd"/>
    </w:p>
    <w:p w14:paraId="772D2593" w14:textId="22552420" w:rsidR="00FD4AC3" w:rsidRDefault="00C6230B" w:rsidP="00C6230B">
      <w:pPr>
        <w:ind w:left="-5" w:right="0"/>
        <w:rPr>
          <w:color w:val="auto"/>
        </w:rPr>
      </w:pPr>
      <w:r w:rsidRPr="009F1DB3">
        <w:rPr>
          <w:color w:val="auto"/>
        </w:rPr>
        <w:t xml:space="preserve">Motion to </w:t>
      </w:r>
      <w:r w:rsidR="00A957B6">
        <w:rPr>
          <w:color w:val="auto"/>
        </w:rPr>
        <w:t xml:space="preserve">Raise water bill rates effective July to the following </w:t>
      </w:r>
      <w:r w:rsidR="00445C2B">
        <w:rPr>
          <w:color w:val="auto"/>
        </w:rPr>
        <w:t>$48.68 base rate flow rate per 1000 gal $6.83</w:t>
      </w:r>
      <w:r w:rsidR="00980CF1">
        <w:rPr>
          <w:color w:val="auto"/>
        </w:rPr>
        <w:t xml:space="preserve">. Sewer rate will remain the same. </w:t>
      </w:r>
    </w:p>
    <w:p w14:paraId="44E13FAA" w14:textId="77777777" w:rsidR="008C0F44" w:rsidRDefault="008C0F44" w:rsidP="008C0F44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>Motion Sherry Stuvick</w:t>
      </w:r>
      <w:r>
        <w:tab/>
        <w:t>Second Patty Johnson</w:t>
      </w:r>
      <w:r>
        <w:tab/>
      </w:r>
      <w:r>
        <w:rPr>
          <w:vertAlign w:val="superscript"/>
        </w:rPr>
        <w:tab/>
      </w:r>
      <w:r>
        <w:t>All in favor: yes,</w:t>
      </w:r>
      <w:r>
        <w:tab/>
      </w:r>
      <w:r>
        <w:tab/>
      </w:r>
      <w:r>
        <w:tab/>
        <w:t xml:space="preserve">Motion carried </w:t>
      </w:r>
    </w:p>
    <w:p w14:paraId="36C151F6" w14:textId="03C00606" w:rsidR="00980CF1" w:rsidRDefault="00980CF1" w:rsidP="008C0F44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 xml:space="preserve">Council </w:t>
      </w:r>
      <w:r w:rsidR="00EC6268">
        <w:t>recognizes</w:t>
      </w:r>
      <w:r>
        <w:t xml:space="preserve"> </w:t>
      </w:r>
      <w:r w:rsidR="000B2C01">
        <w:t xml:space="preserve">Nah vote from Patty </w:t>
      </w:r>
      <w:proofErr w:type="spellStart"/>
      <w:r w:rsidR="000B2C01">
        <w:t>LaFoy</w:t>
      </w:r>
      <w:proofErr w:type="spellEnd"/>
      <w:r w:rsidR="000B2C01">
        <w:t xml:space="preserve">. Motion pass due to </w:t>
      </w:r>
      <w:r w:rsidR="00EC6268">
        <w:t>4 Yes votes.</w:t>
      </w:r>
    </w:p>
    <w:p w14:paraId="0C282BE0" w14:textId="32DD8A76" w:rsidR="00357E43" w:rsidRDefault="00396AFC" w:rsidP="008C0F44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>Discussion</w:t>
      </w:r>
      <w:r w:rsidR="00357E43">
        <w:t xml:space="preserve"> in </w:t>
      </w:r>
      <w:r w:rsidR="00E75AA5">
        <w:t>the</w:t>
      </w:r>
      <w:r w:rsidR="00357E43">
        <w:t xml:space="preserve"> matter of </w:t>
      </w:r>
      <w:r w:rsidR="00CB66B6">
        <w:t xml:space="preserve">new account rates was discussed by attorney and council. </w:t>
      </w:r>
      <w:r>
        <w:t xml:space="preserve">Motion was made to </w:t>
      </w:r>
      <w:r w:rsidR="006C76B2">
        <w:t>change the deposit to $100 for both rent</w:t>
      </w:r>
      <w:r w:rsidR="00424F57">
        <w:t xml:space="preserve">er and owner of new account. </w:t>
      </w:r>
    </w:p>
    <w:p w14:paraId="24C50457" w14:textId="78B535F5" w:rsidR="00870D0B" w:rsidRDefault="00A74384" w:rsidP="008C0F44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>Motion to raise water bill application deposit to $100 for renter and owner.</w:t>
      </w:r>
    </w:p>
    <w:p w14:paraId="620AC8E6" w14:textId="39CAFF6D" w:rsidR="0017460C" w:rsidRDefault="0017460C" w:rsidP="0017460C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 xml:space="preserve">Motion </w:t>
      </w:r>
      <w:r>
        <w:t xml:space="preserve">Patty </w:t>
      </w:r>
      <w:proofErr w:type="spellStart"/>
      <w:r>
        <w:t>LaFoy</w:t>
      </w:r>
      <w:proofErr w:type="spellEnd"/>
      <w:r>
        <w:tab/>
        <w:t xml:space="preserve">Second Patty </w:t>
      </w:r>
      <w:r>
        <w:t>Johnson</w:t>
      </w:r>
      <w:r>
        <w:tab/>
        <w:t xml:space="preserve"> </w:t>
      </w:r>
      <w:r>
        <w:rPr>
          <w:vertAlign w:val="superscript"/>
        </w:rPr>
        <w:tab/>
      </w:r>
      <w:r>
        <w:t>All in favor: yes,</w:t>
      </w:r>
      <w:r>
        <w:tab/>
      </w:r>
      <w:r>
        <w:tab/>
      </w:r>
      <w:r>
        <w:tab/>
        <w:t>Motion carried</w:t>
      </w:r>
    </w:p>
    <w:p w14:paraId="53DA535A" w14:textId="29C0BAB3" w:rsidR="008152EA" w:rsidRDefault="008152EA" w:rsidP="0017460C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 xml:space="preserve">Bank Loan was </w:t>
      </w:r>
      <w:r w:rsidR="00E75AA5">
        <w:t>struck</w:t>
      </w:r>
      <w:r>
        <w:t xml:space="preserve"> down due to </w:t>
      </w:r>
      <w:r w:rsidR="002D24FB">
        <w:t xml:space="preserve">new proposed action on sewer funds. </w:t>
      </w:r>
    </w:p>
    <w:p w14:paraId="2D0E0706" w14:textId="77777777" w:rsidR="00231F68" w:rsidRPr="001F3482" w:rsidRDefault="005E7DB8">
      <w:pPr>
        <w:spacing w:after="110" w:line="259" w:lineRule="auto"/>
        <w:ind w:left="-5" w:right="0"/>
        <w:rPr>
          <w:color w:val="C00000"/>
        </w:rPr>
      </w:pPr>
      <w:r w:rsidRPr="001F3482">
        <w:rPr>
          <w:color w:val="C00000"/>
        </w:rPr>
        <w:t xml:space="preserve">Motion to Bills and Unpaid Bills </w:t>
      </w:r>
    </w:p>
    <w:p w14:paraId="6D48D7A2" w14:textId="4DAA3FAE" w:rsidR="0092779E" w:rsidRDefault="0092779E" w:rsidP="0092779E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 xml:space="preserve">Motion </w:t>
      </w:r>
      <w:r w:rsidR="005772A5">
        <w:t>Sherry Stuvick</w:t>
      </w:r>
      <w:r>
        <w:tab/>
        <w:t xml:space="preserve">Second </w:t>
      </w:r>
      <w:r w:rsidR="00B43B07">
        <w:t xml:space="preserve">Patty </w:t>
      </w:r>
      <w:proofErr w:type="spellStart"/>
      <w:r w:rsidR="00B43B07">
        <w:t>LaFoy</w:t>
      </w:r>
      <w:proofErr w:type="spellEnd"/>
      <w:r>
        <w:tab/>
        <w:t xml:space="preserve"> </w:t>
      </w:r>
      <w:r>
        <w:rPr>
          <w:vertAlign w:val="superscript"/>
        </w:rPr>
        <w:tab/>
      </w:r>
      <w:r>
        <w:t>All in favor: yes</w:t>
      </w:r>
      <w:r w:rsidR="00081239">
        <w:t>,</w:t>
      </w:r>
      <w:r>
        <w:tab/>
      </w:r>
      <w:r>
        <w:tab/>
      </w:r>
      <w:r>
        <w:tab/>
        <w:t>Motion carried</w:t>
      </w:r>
    </w:p>
    <w:p w14:paraId="4713677F" w14:textId="793E942E" w:rsidR="00AA39C8" w:rsidRDefault="00AA39C8" w:rsidP="004015DE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 xml:space="preserve">Bills paid for the month </w:t>
      </w:r>
      <w:r w:rsidR="00253E38">
        <w:t xml:space="preserve">of </w:t>
      </w:r>
      <w:r w:rsidR="00F02A21">
        <w:t xml:space="preserve">February </w:t>
      </w:r>
      <w:r w:rsidR="00A924D8">
        <w:t>General Fund; $</w:t>
      </w:r>
      <w:r w:rsidR="00377EA7">
        <w:t>9208.14</w:t>
      </w:r>
      <w:r w:rsidR="00DF4F4F">
        <w:t xml:space="preserve"> </w:t>
      </w:r>
      <w:r w:rsidR="00E86425">
        <w:t>Water Fund; $</w:t>
      </w:r>
      <w:r w:rsidR="00F85A2D">
        <w:t>3</w:t>
      </w:r>
      <w:r w:rsidR="00377EA7">
        <w:t>553.36</w:t>
      </w:r>
      <w:r w:rsidR="00F85A2D">
        <w:t xml:space="preserve"> </w:t>
      </w:r>
      <w:r w:rsidR="00E86425">
        <w:t xml:space="preserve">Sewer Fund; </w:t>
      </w:r>
      <w:r w:rsidR="00B43B07">
        <w:t>$1</w:t>
      </w:r>
      <w:r w:rsidR="0070592D">
        <w:t>530.49</w:t>
      </w:r>
      <w:r w:rsidR="00B43B07">
        <w:t>.</w:t>
      </w:r>
    </w:p>
    <w:p w14:paraId="3CC58969" w14:textId="71C19BF1" w:rsidR="006C7675" w:rsidRDefault="001A2188" w:rsidP="004015DE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>Park sign and grill have been ordered, which will be taken out of MidAmerican grant funds.</w:t>
      </w:r>
    </w:p>
    <w:p w14:paraId="2D0E0709" w14:textId="77777777" w:rsidR="00231F68" w:rsidRPr="001F3482" w:rsidRDefault="005E7DB8">
      <w:pPr>
        <w:spacing w:after="110" w:line="259" w:lineRule="auto"/>
        <w:ind w:left="-5" w:right="0"/>
        <w:rPr>
          <w:color w:val="C00000"/>
        </w:rPr>
      </w:pPr>
      <w:r w:rsidRPr="001F3482">
        <w:rPr>
          <w:color w:val="C00000"/>
        </w:rPr>
        <w:t xml:space="preserve">Business </w:t>
      </w:r>
    </w:p>
    <w:p w14:paraId="2433C9D6" w14:textId="67B62462" w:rsidR="00081154" w:rsidRDefault="005E7DB8" w:rsidP="005609CA">
      <w:pPr>
        <w:spacing w:after="342"/>
        <w:ind w:left="-5" w:right="0"/>
      </w:pPr>
      <w:r>
        <w:t>Water/Sewer</w:t>
      </w:r>
      <w:r w:rsidR="00292291">
        <w:t>:</w:t>
      </w:r>
      <w:r w:rsidR="001866EE">
        <w:t xml:space="preserve"> </w:t>
      </w:r>
      <w:r w:rsidR="00965CDC">
        <w:t xml:space="preserve">Water side is ok, </w:t>
      </w:r>
      <w:r w:rsidR="006865BB">
        <w:t>daily averages are good</w:t>
      </w:r>
      <w:r w:rsidR="005609CA">
        <w:t xml:space="preserve"> and no leaks. Sewer pump </w:t>
      </w:r>
      <w:r w:rsidR="007D50A7">
        <w:t>is in! Lagoons have been drawn down. Sam proposed that we leave the ARP funds and do take funding from sewer account. It will leave sewer account low</w:t>
      </w:r>
      <w:r w:rsidR="00DC1417">
        <w:t>, however the funds are available to pay for sewer pump. Pump will be around $16K</w:t>
      </w:r>
      <w:r w:rsidR="007964C1">
        <w:t>. Council agreed.</w:t>
      </w:r>
    </w:p>
    <w:p w14:paraId="193C4889" w14:textId="726B10DC" w:rsidR="00906440" w:rsidRDefault="005E7DB8" w:rsidP="002B630F">
      <w:pPr>
        <w:spacing w:after="342"/>
        <w:ind w:left="-5" w:right="0"/>
      </w:pPr>
      <w:r>
        <w:t>Street</w:t>
      </w:r>
      <w:r w:rsidR="00A63C62">
        <w:t>:</w:t>
      </w:r>
      <w:r w:rsidR="00743309">
        <w:t xml:space="preserve"> </w:t>
      </w:r>
      <w:r w:rsidR="006B1967">
        <w:t>S</w:t>
      </w:r>
      <w:r w:rsidR="00B14D3E">
        <w:t xml:space="preserve">am </w:t>
      </w:r>
      <w:r w:rsidR="007964C1">
        <w:t>had a meeti</w:t>
      </w:r>
      <w:r w:rsidR="00480600">
        <w:t>ng with blacktop services on road work. The quote</w:t>
      </w:r>
      <w:r w:rsidR="007E55B6">
        <w:t xml:space="preserve"> for chip and seal will be around $30K and then an extra</w:t>
      </w:r>
      <w:r w:rsidR="00117F2C">
        <w:t xml:space="preserve"> $3K-$5K in cold patch. After careful consideration, </w:t>
      </w:r>
      <w:r w:rsidR="007C2789">
        <w:t xml:space="preserve">and proposal of moving ARP funds to help pay for road, the </w:t>
      </w:r>
      <w:r w:rsidR="000F3F4F">
        <w:t>bank loa</w:t>
      </w:r>
      <w:r w:rsidR="00A2108F">
        <w:t>n to be void</w:t>
      </w:r>
      <w:r w:rsidR="00CF21D1">
        <w:t xml:space="preserve">. </w:t>
      </w:r>
      <w:r w:rsidR="00AE4603">
        <w:t>Work on roads</w:t>
      </w:r>
      <w:r w:rsidR="003D0FFC">
        <w:t xml:space="preserve"> will not begin until July/August</w:t>
      </w:r>
      <w:r w:rsidR="00592363">
        <w:t xml:space="preserve">. </w:t>
      </w:r>
      <w:r w:rsidR="007E4E7F">
        <w:t xml:space="preserve"> </w:t>
      </w:r>
      <w:r w:rsidR="008A5F60">
        <w:t>Council agreed.</w:t>
      </w:r>
      <w:r w:rsidR="00E666C2">
        <w:t xml:space="preserve"> Original motion still hold on road work funding to be change around. </w:t>
      </w:r>
    </w:p>
    <w:p w14:paraId="578D5C18" w14:textId="4FB45DD7" w:rsidR="00FE060D" w:rsidRDefault="00D72A3B" w:rsidP="002B630F">
      <w:pPr>
        <w:spacing w:after="342"/>
        <w:ind w:left="-5" w:right="0"/>
      </w:pPr>
      <w:r>
        <w:t xml:space="preserve"> </w:t>
      </w:r>
    </w:p>
    <w:p w14:paraId="3CD04FD1" w14:textId="2DA678BD" w:rsidR="000F4659" w:rsidRDefault="00E83617" w:rsidP="00574CF5">
      <w:pPr>
        <w:spacing w:after="342"/>
        <w:ind w:left="-5" w:right="0"/>
      </w:pPr>
      <w:r>
        <w:lastRenderedPageBreak/>
        <w:t xml:space="preserve">Mayor: </w:t>
      </w:r>
      <w:r w:rsidR="00CC1176">
        <w:t xml:space="preserve">Council need to consider wage increase for next election year. </w:t>
      </w:r>
      <w:r w:rsidR="006D2743">
        <w:t xml:space="preserve">Council agreed to stay same rate $35 per meeting, however to raise the </w:t>
      </w:r>
      <w:r w:rsidR="00CA68A9">
        <w:t xml:space="preserve">incoming mayor wage to extra $10 an month. Rate increase </w:t>
      </w:r>
      <w:r w:rsidR="00BD4D45">
        <w:t xml:space="preserve">have the mayor wages at $80 per month starting January 2024. </w:t>
      </w:r>
      <w:r w:rsidR="00363C62">
        <w:t xml:space="preserve"> </w:t>
      </w:r>
    </w:p>
    <w:p w14:paraId="6BA1B951" w14:textId="7EA0E5A8" w:rsidR="00E9606B" w:rsidRDefault="00E9606B" w:rsidP="000F4659">
      <w:pPr>
        <w:spacing w:after="342"/>
        <w:ind w:left="-5" w:right="0"/>
      </w:pPr>
      <w:r>
        <w:t xml:space="preserve">Motion </w:t>
      </w:r>
      <w:r w:rsidR="00216962">
        <w:t xml:space="preserve">to pass </w:t>
      </w:r>
      <w:r w:rsidR="00D91E90">
        <w:t xml:space="preserve">Mayor wage increase for January 2024 </w:t>
      </w:r>
      <w:r w:rsidR="00C7180F">
        <w:t>$10</w:t>
      </w:r>
      <w:r w:rsidR="00CC1176">
        <w:t xml:space="preserve"> per month. </w:t>
      </w:r>
    </w:p>
    <w:p w14:paraId="26B017CB" w14:textId="5A6F2E22" w:rsidR="0024671E" w:rsidRDefault="0024671E" w:rsidP="0024671E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 xml:space="preserve">Motion </w:t>
      </w:r>
      <w:r w:rsidR="00AB64A4">
        <w:t>Patty Johnson</w:t>
      </w:r>
      <w:r>
        <w:tab/>
        <w:t xml:space="preserve">Second </w:t>
      </w:r>
      <w:r w:rsidR="00AB64A4">
        <w:t>Sherry Stuvick</w:t>
      </w:r>
      <w:r>
        <w:tab/>
        <w:t xml:space="preserve"> </w:t>
      </w:r>
      <w:r>
        <w:rPr>
          <w:vertAlign w:val="superscript"/>
        </w:rPr>
        <w:tab/>
      </w:r>
      <w:r>
        <w:t>All in favor: yes,</w:t>
      </w:r>
      <w:r>
        <w:tab/>
      </w:r>
      <w:r>
        <w:tab/>
      </w:r>
      <w:r>
        <w:tab/>
        <w:t>Motion carried</w:t>
      </w:r>
    </w:p>
    <w:p w14:paraId="5797AC17" w14:textId="66489AFD" w:rsidR="000A232E" w:rsidRDefault="000A232E" w:rsidP="00AB64A4">
      <w:pPr>
        <w:tabs>
          <w:tab w:val="center" w:pos="3601"/>
          <w:tab w:val="center" w:pos="4872"/>
          <w:tab w:val="center" w:pos="5761"/>
          <w:tab w:val="center" w:pos="7047"/>
        </w:tabs>
        <w:ind w:left="0" w:right="0" w:firstLine="0"/>
      </w:pPr>
      <w:r>
        <w:t>Ro</w:t>
      </w:r>
      <w:r w:rsidR="001A289C">
        <w:t xml:space="preserve">n </w:t>
      </w:r>
      <w:r w:rsidR="00AB64A4">
        <w:t xml:space="preserve">stated after consideration of 2 candidates, the city </w:t>
      </w:r>
      <w:r w:rsidR="00870A33">
        <w:t xml:space="preserve">has hired a new clerk. The clerk is Denise Rope, she is currently the Yorktown clerk as well. </w:t>
      </w:r>
      <w:r w:rsidR="00571BC2">
        <w:t xml:space="preserve">Denise has accepted the position, however due to </w:t>
      </w:r>
      <w:r w:rsidR="00143DA9">
        <w:t>the recent</w:t>
      </w:r>
      <w:r w:rsidR="00571BC2">
        <w:t xml:space="preserve"> loss of mother, Denise will </w:t>
      </w:r>
      <w:r w:rsidR="006B4AB4">
        <w:t xml:space="preserve">start the position in September. This leaves a gap. Sandra agreed to come in a few times during the month, to make sure bills are paid and water bills are managed, however will not </w:t>
      </w:r>
      <w:r w:rsidR="00143DA9">
        <w:t>perform</w:t>
      </w:r>
      <w:r w:rsidR="009D78CF">
        <w:t xml:space="preserve"> any other clerk duties.</w:t>
      </w:r>
      <w:r w:rsidR="0018713B">
        <w:t xml:space="preserve"> Sandra will only be able to help in June and July, she leaves for out of state in August. </w:t>
      </w:r>
      <w:r w:rsidR="00EC760B">
        <w:t xml:space="preserve"> Judy McCoy stated she will speak to her husband about helping the city as well.</w:t>
      </w:r>
      <w:r w:rsidR="009D78CF">
        <w:t xml:space="preserve"> Mahlon stated a Resolution </w:t>
      </w:r>
      <w:r w:rsidR="00143DA9">
        <w:t xml:space="preserve">should be placed on the new hire and will work on. </w:t>
      </w:r>
      <w:r w:rsidR="008B4269">
        <w:t xml:space="preserve"> </w:t>
      </w:r>
      <w:r w:rsidR="00DB5FE1">
        <w:t xml:space="preserve">The other candidate was Alex Woodruff, where the committee agreed that his </w:t>
      </w:r>
      <w:r w:rsidR="0004545F">
        <w:t>experience and time is valued more on the water/maintenance</w:t>
      </w:r>
      <w:r w:rsidR="00BE49F7">
        <w:t xml:space="preserve"> and looking forward to him getting his certificates. </w:t>
      </w:r>
      <w:r w:rsidR="00670F0C">
        <w:t xml:space="preserve">The office will temporarily be closed during the transition of new city clerk. </w:t>
      </w:r>
    </w:p>
    <w:p w14:paraId="026DE9B5" w14:textId="2EC2EC0E" w:rsidR="00EC760B" w:rsidRDefault="00232F8E" w:rsidP="00AB64A4">
      <w:pPr>
        <w:tabs>
          <w:tab w:val="center" w:pos="3601"/>
          <w:tab w:val="center" w:pos="4872"/>
          <w:tab w:val="center" w:pos="5761"/>
          <w:tab w:val="center" w:pos="7047"/>
        </w:tabs>
        <w:ind w:left="0" w:right="0" w:firstLine="0"/>
      </w:pPr>
      <w:r>
        <w:t xml:space="preserve">Jan Blake’s old property has been cleaned up. Sherry stated that the son of </w:t>
      </w:r>
      <w:r w:rsidR="00384884">
        <w:t>Jan</w:t>
      </w:r>
      <w:r>
        <w:t xml:space="preserve"> had stated that the house is tied up in court, due to no will</w:t>
      </w:r>
      <w:r w:rsidR="00C63E0C">
        <w:t xml:space="preserve">. </w:t>
      </w:r>
      <w:r w:rsidR="00052158">
        <w:t>Therefore,</w:t>
      </w:r>
      <w:r w:rsidR="00C63E0C">
        <w:t xml:space="preserve"> at this time, the city agreed to leave the </w:t>
      </w:r>
      <w:r w:rsidR="0018713B">
        <w:t xml:space="preserve">matter alone and reconsider reviewing the situation in September. </w:t>
      </w:r>
    </w:p>
    <w:p w14:paraId="47D763F6" w14:textId="178D263E" w:rsidR="00BC30B2" w:rsidRDefault="005A2EAE" w:rsidP="003A7FF3">
      <w:pPr>
        <w:spacing w:after="342"/>
        <w:ind w:left="-5" w:right="0"/>
      </w:pPr>
      <w:r>
        <w:t xml:space="preserve">Clerk: </w:t>
      </w:r>
      <w:r w:rsidR="00B72195">
        <w:t xml:space="preserve"> </w:t>
      </w:r>
      <w:r w:rsidR="00151461">
        <w:t>Sandra stated t</w:t>
      </w:r>
      <w:r w:rsidR="003B100E">
        <w:t>he Page County Suicide Prevention Coalition is hosting Q</w:t>
      </w:r>
      <w:r w:rsidR="004E2186">
        <w:t xml:space="preserve">PR training, which is training to help identify </w:t>
      </w:r>
      <w:r w:rsidR="004E0870">
        <w:t>warning signs of su</w:t>
      </w:r>
      <w:r w:rsidR="00DD47E4">
        <w:t>icidal communications of people in trouble. Sandra encouraged the council to contact Denise B</w:t>
      </w:r>
      <w:r w:rsidR="002625CD">
        <w:t>ryant or Gina Moula</w:t>
      </w:r>
      <w:r w:rsidR="008416CD">
        <w:t xml:space="preserve">s at the PCSPC.  Classes are free of charge. </w:t>
      </w:r>
      <w:r w:rsidR="00F36810">
        <w:t xml:space="preserve"> </w:t>
      </w:r>
      <w:r w:rsidR="00935395">
        <w:t>Contact number 712-</w:t>
      </w:r>
      <w:r w:rsidR="00724E22">
        <w:t>246-4254</w:t>
      </w:r>
      <w:r w:rsidR="001F1CFB">
        <w:t xml:space="preserve"> Roll offs have been ordered for June 9-11 City Wide clean up. </w:t>
      </w:r>
      <w:r w:rsidR="00303FC9">
        <w:t xml:space="preserve">Eric S. asked if the city was going to </w:t>
      </w:r>
      <w:r w:rsidR="00052158">
        <w:t>be advertised</w:t>
      </w:r>
      <w:r w:rsidR="00303FC9">
        <w:t xml:space="preserve"> in the local paper, Sandra stated that she places on KMA closer to the date of event. </w:t>
      </w:r>
      <w:r w:rsidR="00052158">
        <w:t xml:space="preserve">It will be posted on KMA at the end of month. </w:t>
      </w:r>
    </w:p>
    <w:p w14:paraId="6C224C51" w14:textId="6706BA8E" w:rsidR="005E43C0" w:rsidRDefault="00D70F09" w:rsidP="00F620C5">
      <w:pPr>
        <w:spacing w:after="342"/>
        <w:ind w:left="-5" w:right="0"/>
      </w:pPr>
      <w:r>
        <w:t>Council:</w:t>
      </w:r>
      <w:r w:rsidR="002E36CF">
        <w:t xml:space="preserve"> </w:t>
      </w:r>
      <w:r w:rsidR="009921E3">
        <w:t xml:space="preserve">There was small discussion about railroad/shipping containers in town. </w:t>
      </w:r>
      <w:r w:rsidR="00366280">
        <w:t xml:space="preserve">Mahlon </w:t>
      </w:r>
      <w:r w:rsidR="00374EF6">
        <w:t>will review other ordinances in the matter. Mahlon stated his schedule will vary due to his wife being recen</w:t>
      </w:r>
      <w:r w:rsidR="008C1163">
        <w:t xml:space="preserve">tly DX with a </w:t>
      </w:r>
      <w:r w:rsidR="00BA1586">
        <w:t>low-grade</w:t>
      </w:r>
      <w:r w:rsidR="008C1163">
        <w:t xml:space="preserve"> cancer. She will have some important surgeries and appointments </w:t>
      </w:r>
      <w:r w:rsidR="00384884">
        <w:t>soon;</w:t>
      </w:r>
      <w:r w:rsidR="008C1163">
        <w:t xml:space="preserve"> he asked </w:t>
      </w:r>
      <w:r w:rsidR="00BA1586">
        <w:t>the council</w:t>
      </w:r>
      <w:r w:rsidR="008C1163">
        <w:t xml:space="preserve"> to please </w:t>
      </w:r>
      <w:r w:rsidR="00BA1586">
        <w:t xml:space="preserve">have patience at this time. The council understood. </w:t>
      </w:r>
    </w:p>
    <w:p w14:paraId="045863F6" w14:textId="52F82A18" w:rsidR="009D107F" w:rsidRDefault="009D107F" w:rsidP="00F620C5">
      <w:pPr>
        <w:spacing w:after="342"/>
        <w:ind w:left="-5" w:right="0"/>
      </w:pPr>
      <w:r>
        <w:t xml:space="preserve">Public: </w:t>
      </w:r>
      <w:r w:rsidR="004D001E">
        <w:t xml:space="preserve">Eric Showers asked about 210 Old Highway property as it has increasingly </w:t>
      </w:r>
      <w:r w:rsidR="00BA1586">
        <w:t>become</w:t>
      </w:r>
      <w:r w:rsidR="004D001E">
        <w:t xml:space="preserve"> an issue with more and more items on property. </w:t>
      </w:r>
      <w:r w:rsidR="0096799B">
        <w:t xml:space="preserve"> </w:t>
      </w:r>
      <w:r w:rsidR="004D001E">
        <w:t xml:space="preserve">Mahlon stated he would handle a letter to </w:t>
      </w:r>
      <w:r w:rsidR="00BA1586">
        <w:t>the property</w:t>
      </w:r>
      <w:r w:rsidR="004D001E">
        <w:t xml:space="preserve"> owner. </w:t>
      </w:r>
    </w:p>
    <w:p w14:paraId="0BC9BF59" w14:textId="77777777" w:rsidR="00BC0BFE" w:rsidRDefault="005E7DB8" w:rsidP="00F620C5">
      <w:pPr>
        <w:spacing w:after="342"/>
        <w:ind w:left="-5" w:right="0"/>
        <w:rPr>
          <w:color w:val="C00000"/>
        </w:rPr>
      </w:pPr>
      <w:r w:rsidRPr="001F3482">
        <w:rPr>
          <w:color w:val="C00000"/>
        </w:rPr>
        <w:t xml:space="preserve">Adjournment </w:t>
      </w:r>
    </w:p>
    <w:p w14:paraId="2D0E0713" w14:textId="0FC6E3F8" w:rsidR="00E243E0" w:rsidRPr="00F620C5" w:rsidRDefault="001E45B2" w:rsidP="00F620C5">
      <w:pPr>
        <w:spacing w:after="342"/>
        <w:ind w:left="-5" w:right="0"/>
      </w:pPr>
      <w:r>
        <w:rPr>
          <w:color w:val="C00000"/>
        </w:rPr>
        <w:t xml:space="preserve"> </w:t>
      </w:r>
      <w:r w:rsidR="00442F07">
        <w:t xml:space="preserve">Motion </w:t>
      </w:r>
      <w:r w:rsidR="00E95426">
        <w:t>Sherry Stuvick</w:t>
      </w:r>
      <w:r w:rsidR="00442F07">
        <w:tab/>
      </w:r>
      <w:r w:rsidR="00051706">
        <w:tab/>
      </w:r>
      <w:r w:rsidR="00051706">
        <w:tab/>
      </w:r>
      <w:r w:rsidR="00442F07">
        <w:t xml:space="preserve">Second </w:t>
      </w:r>
      <w:r w:rsidR="001D6420">
        <w:t>Karen Miller</w:t>
      </w:r>
      <w:r w:rsidR="00442F07">
        <w:rPr>
          <w:vertAlign w:val="superscript"/>
        </w:rPr>
        <w:tab/>
      </w:r>
      <w:r w:rsidR="00442F07">
        <w:t>All in favor: yes</w:t>
      </w:r>
      <w:r w:rsidR="00442F07">
        <w:tab/>
      </w:r>
      <w:r w:rsidR="00442F07">
        <w:tab/>
      </w:r>
      <w:r w:rsidR="00442F07">
        <w:tab/>
        <w:t>Motion carried</w:t>
      </w:r>
    </w:p>
    <w:sectPr w:rsidR="00E243E0" w:rsidRPr="00F620C5">
      <w:pgSz w:w="12240" w:h="15840"/>
      <w:pgMar w:top="722" w:right="1077" w:bottom="718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zY2NDc3MrKwNDZT0lEKTi0uzszPAykwNKkFANJVVgUtAAAA"/>
  </w:docVars>
  <w:rsids>
    <w:rsidRoot w:val="00231F68"/>
    <w:rsid w:val="00000D3E"/>
    <w:rsid w:val="0000108D"/>
    <w:rsid w:val="000032F2"/>
    <w:rsid w:val="000033A2"/>
    <w:rsid w:val="000044C8"/>
    <w:rsid w:val="0000460C"/>
    <w:rsid w:val="00004CDB"/>
    <w:rsid w:val="00004FF3"/>
    <w:rsid w:val="000065B6"/>
    <w:rsid w:val="00006D0F"/>
    <w:rsid w:val="000070D7"/>
    <w:rsid w:val="00010616"/>
    <w:rsid w:val="0001131D"/>
    <w:rsid w:val="000114AF"/>
    <w:rsid w:val="00011838"/>
    <w:rsid w:val="00012153"/>
    <w:rsid w:val="00013A9A"/>
    <w:rsid w:val="00013C86"/>
    <w:rsid w:val="00014DB8"/>
    <w:rsid w:val="000152BB"/>
    <w:rsid w:val="000213A4"/>
    <w:rsid w:val="00021765"/>
    <w:rsid w:val="0002322F"/>
    <w:rsid w:val="000234A9"/>
    <w:rsid w:val="00023681"/>
    <w:rsid w:val="00024457"/>
    <w:rsid w:val="00024713"/>
    <w:rsid w:val="00024909"/>
    <w:rsid w:val="00025659"/>
    <w:rsid w:val="00027558"/>
    <w:rsid w:val="00030010"/>
    <w:rsid w:val="000305CB"/>
    <w:rsid w:val="00030733"/>
    <w:rsid w:val="00031486"/>
    <w:rsid w:val="0003151C"/>
    <w:rsid w:val="000315A8"/>
    <w:rsid w:val="00031F55"/>
    <w:rsid w:val="000344EA"/>
    <w:rsid w:val="000364CD"/>
    <w:rsid w:val="00044E59"/>
    <w:rsid w:val="0004533B"/>
    <w:rsid w:val="0004545F"/>
    <w:rsid w:val="00046518"/>
    <w:rsid w:val="00050633"/>
    <w:rsid w:val="00050D39"/>
    <w:rsid w:val="00050D6C"/>
    <w:rsid w:val="00051706"/>
    <w:rsid w:val="00051906"/>
    <w:rsid w:val="0005192E"/>
    <w:rsid w:val="00052158"/>
    <w:rsid w:val="00052410"/>
    <w:rsid w:val="00053761"/>
    <w:rsid w:val="00060135"/>
    <w:rsid w:val="000604AB"/>
    <w:rsid w:val="0006227B"/>
    <w:rsid w:val="000624B0"/>
    <w:rsid w:val="00063B21"/>
    <w:rsid w:val="00063FCF"/>
    <w:rsid w:val="000655F9"/>
    <w:rsid w:val="00065720"/>
    <w:rsid w:val="00065B90"/>
    <w:rsid w:val="00065CCC"/>
    <w:rsid w:val="000664D2"/>
    <w:rsid w:val="000666CD"/>
    <w:rsid w:val="00067373"/>
    <w:rsid w:val="000673D6"/>
    <w:rsid w:val="0006750B"/>
    <w:rsid w:val="000729C7"/>
    <w:rsid w:val="00073C2A"/>
    <w:rsid w:val="00074C2C"/>
    <w:rsid w:val="000756B3"/>
    <w:rsid w:val="0007706F"/>
    <w:rsid w:val="0008018C"/>
    <w:rsid w:val="00081154"/>
    <w:rsid w:val="00081239"/>
    <w:rsid w:val="000839AF"/>
    <w:rsid w:val="00090279"/>
    <w:rsid w:val="0009055A"/>
    <w:rsid w:val="000907B0"/>
    <w:rsid w:val="000930D7"/>
    <w:rsid w:val="00093D8E"/>
    <w:rsid w:val="000A122F"/>
    <w:rsid w:val="000A2200"/>
    <w:rsid w:val="000A232E"/>
    <w:rsid w:val="000A71EB"/>
    <w:rsid w:val="000A7823"/>
    <w:rsid w:val="000B290E"/>
    <w:rsid w:val="000B2C01"/>
    <w:rsid w:val="000B2F75"/>
    <w:rsid w:val="000B652D"/>
    <w:rsid w:val="000B7147"/>
    <w:rsid w:val="000B7BE8"/>
    <w:rsid w:val="000C0BA6"/>
    <w:rsid w:val="000C213C"/>
    <w:rsid w:val="000C4130"/>
    <w:rsid w:val="000C4266"/>
    <w:rsid w:val="000C4459"/>
    <w:rsid w:val="000C6248"/>
    <w:rsid w:val="000D185A"/>
    <w:rsid w:val="000D2584"/>
    <w:rsid w:val="000D3463"/>
    <w:rsid w:val="000D3E5D"/>
    <w:rsid w:val="000D5A7E"/>
    <w:rsid w:val="000E00EC"/>
    <w:rsid w:val="000E02FA"/>
    <w:rsid w:val="000E0A79"/>
    <w:rsid w:val="000E158F"/>
    <w:rsid w:val="000E1845"/>
    <w:rsid w:val="000E42F0"/>
    <w:rsid w:val="000E4BB6"/>
    <w:rsid w:val="000E4FDB"/>
    <w:rsid w:val="000E5A18"/>
    <w:rsid w:val="000E6CB1"/>
    <w:rsid w:val="000E7CC7"/>
    <w:rsid w:val="000F061F"/>
    <w:rsid w:val="000F0B69"/>
    <w:rsid w:val="000F19DE"/>
    <w:rsid w:val="000F3F4F"/>
    <w:rsid w:val="000F4659"/>
    <w:rsid w:val="000F5EE2"/>
    <w:rsid w:val="000F7BF9"/>
    <w:rsid w:val="000F7C6A"/>
    <w:rsid w:val="00100DEC"/>
    <w:rsid w:val="001012FB"/>
    <w:rsid w:val="001026E1"/>
    <w:rsid w:val="00102739"/>
    <w:rsid w:val="00103E41"/>
    <w:rsid w:val="00104A9F"/>
    <w:rsid w:val="00104D72"/>
    <w:rsid w:val="0010501C"/>
    <w:rsid w:val="00107D54"/>
    <w:rsid w:val="0011071B"/>
    <w:rsid w:val="00110B63"/>
    <w:rsid w:val="001112CF"/>
    <w:rsid w:val="001114FD"/>
    <w:rsid w:val="00111F29"/>
    <w:rsid w:val="001129F3"/>
    <w:rsid w:val="0011319C"/>
    <w:rsid w:val="0011423E"/>
    <w:rsid w:val="001147CA"/>
    <w:rsid w:val="001163D9"/>
    <w:rsid w:val="001176F0"/>
    <w:rsid w:val="00117F2C"/>
    <w:rsid w:val="00120331"/>
    <w:rsid w:val="001208E3"/>
    <w:rsid w:val="00120ABA"/>
    <w:rsid w:val="00120EA5"/>
    <w:rsid w:val="00121A88"/>
    <w:rsid w:val="00121F30"/>
    <w:rsid w:val="0012327E"/>
    <w:rsid w:val="00124051"/>
    <w:rsid w:val="0012496A"/>
    <w:rsid w:val="00124AE0"/>
    <w:rsid w:val="00124AE9"/>
    <w:rsid w:val="00125643"/>
    <w:rsid w:val="00126794"/>
    <w:rsid w:val="00126C65"/>
    <w:rsid w:val="0012789B"/>
    <w:rsid w:val="00130D81"/>
    <w:rsid w:val="00133961"/>
    <w:rsid w:val="00133DDB"/>
    <w:rsid w:val="00134266"/>
    <w:rsid w:val="00136D7D"/>
    <w:rsid w:val="00140778"/>
    <w:rsid w:val="00140F4F"/>
    <w:rsid w:val="00141159"/>
    <w:rsid w:val="00142B55"/>
    <w:rsid w:val="00143DA9"/>
    <w:rsid w:val="0014446F"/>
    <w:rsid w:val="001454CF"/>
    <w:rsid w:val="00146C04"/>
    <w:rsid w:val="001476BC"/>
    <w:rsid w:val="00150B2C"/>
    <w:rsid w:val="00151461"/>
    <w:rsid w:val="00151CB6"/>
    <w:rsid w:val="00152C35"/>
    <w:rsid w:val="00154BCE"/>
    <w:rsid w:val="001569C1"/>
    <w:rsid w:val="0015788B"/>
    <w:rsid w:val="001579C7"/>
    <w:rsid w:val="00160E1C"/>
    <w:rsid w:val="00161647"/>
    <w:rsid w:val="00162556"/>
    <w:rsid w:val="001641AF"/>
    <w:rsid w:val="00164390"/>
    <w:rsid w:val="0016465D"/>
    <w:rsid w:val="00166497"/>
    <w:rsid w:val="00170E51"/>
    <w:rsid w:val="00171CD9"/>
    <w:rsid w:val="0017460C"/>
    <w:rsid w:val="00177C5F"/>
    <w:rsid w:val="001807C1"/>
    <w:rsid w:val="00180C14"/>
    <w:rsid w:val="00182EA8"/>
    <w:rsid w:val="00183F74"/>
    <w:rsid w:val="001842A4"/>
    <w:rsid w:val="00184636"/>
    <w:rsid w:val="00185361"/>
    <w:rsid w:val="001866EE"/>
    <w:rsid w:val="0018713B"/>
    <w:rsid w:val="001878FC"/>
    <w:rsid w:val="00190BC0"/>
    <w:rsid w:val="00191795"/>
    <w:rsid w:val="00192FEF"/>
    <w:rsid w:val="001935D6"/>
    <w:rsid w:val="00193BE2"/>
    <w:rsid w:val="001946B6"/>
    <w:rsid w:val="00196EEE"/>
    <w:rsid w:val="001A1EB9"/>
    <w:rsid w:val="001A2188"/>
    <w:rsid w:val="001A289C"/>
    <w:rsid w:val="001A2A51"/>
    <w:rsid w:val="001A2CC0"/>
    <w:rsid w:val="001A3C1D"/>
    <w:rsid w:val="001A4277"/>
    <w:rsid w:val="001A67F9"/>
    <w:rsid w:val="001B0A6C"/>
    <w:rsid w:val="001B285C"/>
    <w:rsid w:val="001B483C"/>
    <w:rsid w:val="001B4A54"/>
    <w:rsid w:val="001B61F4"/>
    <w:rsid w:val="001B64A1"/>
    <w:rsid w:val="001B729B"/>
    <w:rsid w:val="001C0DDF"/>
    <w:rsid w:val="001C1056"/>
    <w:rsid w:val="001C150F"/>
    <w:rsid w:val="001C550D"/>
    <w:rsid w:val="001C59A4"/>
    <w:rsid w:val="001C6767"/>
    <w:rsid w:val="001C6F5F"/>
    <w:rsid w:val="001C7085"/>
    <w:rsid w:val="001C77CF"/>
    <w:rsid w:val="001C793A"/>
    <w:rsid w:val="001D0C27"/>
    <w:rsid w:val="001D24B3"/>
    <w:rsid w:val="001D266A"/>
    <w:rsid w:val="001D41BF"/>
    <w:rsid w:val="001D4BEF"/>
    <w:rsid w:val="001D628F"/>
    <w:rsid w:val="001D6420"/>
    <w:rsid w:val="001D6B84"/>
    <w:rsid w:val="001D6F75"/>
    <w:rsid w:val="001D715D"/>
    <w:rsid w:val="001D75FC"/>
    <w:rsid w:val="001E0D2A"/>
    <w:rsid w:val="001E0DD7"/>
    <w:rsid w:val="001E2036"/>
    <w:rsid w:val="001E32E0"/>
    <w:rsid w:val="001E45B2"/>
    <w:rsid w:val="001E469F"/>
    <w:rsid w:val="001E4D15"/>
    <w:rsid w:val="001E5016"/>
    <w:rsid w:val="001E5083"/>
    <w:rsid w:val="001E5847"/>
    <w:rsid w:val="001E72D1"/>
    <w:rsid w:val="001E7845"/>
    <w:rsid w:val="001F1CFB"/>
    <w:rsid w:val="001F3482"/>
    <w:rsid w:val="001F3E04"/>
    <w:rsid w:val="001F4281"/>
    <w:rsid w:val="001F46D3"/>
    <w:rsid w:val="001F5470"/>
    <w:rsid w:val="001F642F"/>
    <w:rsid w:val="001F6A68"/>
    <w:rsid w:val="001F7A0A"/>
    <w:rsid w:val="00200D8A"/>
    <w:rsid w:val="00200FD1"/>
    <w:rsid w:val="00202137"/>
    <w:rsid w:val="002036CA"/>
    <w:rsid w:val="00203B42"/>
    <w:rsid w:val="00204434"/>
    <w:rsid w:val="00204606"/>
    <w:rsid w:val="00207144"/>
    <w:rsid w:val="002072F6"/>
    <w:rsid w:val="00207822"/>
    <w:rsid w:val="00207F94"/>
    <w:rsid w:val="002124A0"/>
    <w:rsid w:val="0021386E"/>
    <w:rsid w:val="00213D29"/>
    <w:rsid w:val="00215001"/>
    <w:rsid w:val="0021526E"/>
    <w:rsid w:val="00216962"/>
    <w:rsid w:val="00221864"/>
    <w:rsid w:val="0022272D"/>
    <w:rsid w:val="00222A43"/>
    <w:rsid w:val="00226830"/>
    <w:rsid w:val="00227032"/>
    <w:rsid w:val="00231F68"/>
    <w:rsid w:val="0023227E"/>
    <w:rsid w:val="00232F8E"/>
    <w:rsid w:val="00232F8F"/>
    <w:rsid w:val="00234215"/>
    <w:rsid w:val="0023440D"/>
    <w:rsid w:val="0023456A"/>
    <w:rsid w:val="002351C2"/>
    <w:rsid w:val="002363D1"/>
    <w:rsid w:val="002364AF"/>
    <w:rsid w:val="00237121"/>
    <w:rsid w:val="002376B0"/>
    <w:rsid w:val="002419C7"/>
    <w:rsid w:val="00241C90"/>
    <w:rsid w:val="002422CA"/>
    <w:rsid w:val="002432DE"/>
    <w:rsid w:val="002433F2"/>
    <w:rsid w:val="00243ADA"/>
    <w:rsid w:val="00245B5B"/>
    <w:rsid w:val="0024671E"/>
    <w:rsid w:val="0025005F"/>
    <w:rsid w:val="00251051"/>
    <w:rsid w:val="00252F88"/>
    <w:rsid w:val="002533C3"/>
    <w:rsid w:val="00253BF3"/>
    <w:rsid w:val="00253E38"/>
    <w:rsid w:val="0025433C"/>
    <w:rsid w:val="00254500"/>
    <w:rsid w:val="00254E4C"/>
    <w:rsid w:val="00255858"/>
    <w:rsid w:val="002564E1"/>
    <w:rsid w:val="00256AB8"/>
    <w:rsid w:val="002575BC"/>
    <w:rsid w:val="002625CD"/>
    <w:rsid w:val="00263820"/>
    <w:rsid w:val="00265113"/>
    <w:rsid w:val="00265842"/>
    <w:rsid w:val="00266201"/>
    <w:rsid w:val="00271B88"/>
    <w:rsid w:val="00274C4F"/>
    <w:rsid w:val="00275E2F"/>
    <w:rsid w:val="00280CC0"/>
    <w:rsid w:val="00282566"/>
    <w:rsid w:val="00282F40"/>
    <w:rsid w:val="002840E0"/>
    <w:rsid w:val="0028611F"/>
    <w:rsid w:val="00291828"/>
    <w:rsid w:val="00292291"/>
    <w:rsid w:val="00292841"/>
    <w:rsid w:val="00295806"/>
    <w:rsid w:val="00296419"/>
    <w:rsid w:val="00296509"/>
    <w:rsid w:val="002A0144"/>
    <w:rsid w:val="002A0C8C"/>
    <w:rsid w:val="002A1316"/>
    <w:rsid w:val="002A1E39"/>
    <w:rsid w:val="002A2406"/>
    <w:rsid w:val="002A3C45"/>
    <w:rsid w:val="002B08ED"/>
    <w:rsid w:val="002B5EFC"/>
    <w:rsid w:val="002B630F"/>
    <w:rsid w:val="002C4221"/>
    <w:rsid w:val="002C508C"/>
    <w:rsid w:val="002C5253"/>
    <w:rsid w:val="002C52A2"/>
    <w:rsid w:val="002C646D"/>
    <w:rsid w:val="002D16E5"/>
    <w:rsid w:val="002D24FB"/>
    <w:rsid w:val="002D2FE8"/>
    <w:rsid w:val="002D38B5"/>
    <w:rsid w:val="002D5D0D"/>
    <w:rsid w:val="002D6493"/>
    <w:rsid w:val="002D78B3"/>
    <w:rsid w:val="002D7977"/>
    <w:rsid w:val="002D79C6"/>
    <w:rsid w:val="002E007F"/>
    <w:rsid w:val="002E0781"/>
    <w:rsid w:val="002E1064"/>
    <w:rsid w:val="002E1DB3"/>
    <w:rsid w:val="002E36CF"/>
    <w:rsid w:val="002E3DDF"/>
    <w:rsid w:val="002E3E2E"/>
    <w:rsid w:val="002E3E35"/>
    <w:rsid w:val="002E3E75"/>
    <w:rsid w:val="002E4594"/>
    <w:rsid w:val="002E4DC3"/>
    <w:rsid w:val="002E6DC1"/>
    <w:rsid w:val="002F0571"/>
    <w:rsid w:val="002F07BB"/>
    <w:rsid w:val="002F14FA"/>
    <w:rsid w:val="002F2DB5"/>
    <w:rsid w:val="002F329D"/>
    <w:rsid w:val="002F53D6"/>
    <w:rsid w:val="002F6496"/>
    <w:rsid w:val="002F6A8F"/>
    <w:rsid w:val="00300640"/>
    <w:rsid w:val="00300DA5"/>
    <w:rsid w:val="003014F2"/>
    <w:rsid w:val="00301C14"/>
    <w:rsid w:val="00301F55"/>
    <w:rsid w:val="00302660"/>
    <w:rsid w:val="00303FC9"/>
    <w:rsid w:val="00305B73"/>
    <w:rsid w:val="00305C8F"/>
    <w:rsid w:val="003100C5"/>
    <w:rsid w:val="00310CFE"/>
    <w:rsid w:val="00311FA2"/>
    <w:rsid w:val="003129BC"/>
    <w:rsid w:val="00316A8E"/>
    <w:rsid w:val="00323019"/>
    <w:rsid w:val="003239E9"/>
    <w:rsid w:val="003255BD"/>
    <w:rsid w:val="00326209"/>
    <w:rsid w:val="00326629"/>
    <w:rsid w:val="00327826"/>
    <w:rsid w:val="00333C2B"/>
    <w:rsid w:val="00336627"/>
    <w:rsid w:val="003402CB"/>
    <w:rsid w:val="003408E5"/>
    <w:rsid w:val="0034237C"/>
    <w:rsid w:val="00342DE6"/>
    <w:rsid w:val="00346110"/>
    <w:rsid w:val="00346951"/>
    <w:rsid w:val="003478FD"/>
    <w:rsid w:val="003500C1"/>
    <w:rsid w:val="00350C41"/>
    <w:rsid w:val="00352A9C"/>
    <w:rsid w:val="00352E6E"/>
    <w:rsid w:val="00353B8E"/>
    <w:rsid w:val="003552D5"/>
    <w:rsid w:val="00356145"/>
    <w:rsid w:val="00356A0F"/>
    <w:rsid w:val="00357E43"/>
    <w:rsid w:val="003606E1"/>
    <w:rsid w:val="003622E8"/>
    <w:rsid w:val="003624DC"/>
    <w:rsid w:val="00362C9B"/>
    <w:rsid w:val="00362F68"/>
    <w:rsid w:val="00363C62"/>
    <w:rsid w:val="00366215"/>
    <w:rsid w:val="00366280"/>
    <w:rsid w:val="00366B22"/>
    <w:rsid w:val="003677A7"/>
    <w:rsid w:val="00370195"/>
    <w:rsid w:val="00372750"/>
    <w:rsid w:val="00373258"/>
    <w:rsid w:val="00374AF2"/>
    <w:rsid w:val="00374EF6"/>
    <w:rsid w:val="00375965"/>
    <w:rsid w:val="0037788F"/>
    <w:rsid w:val="00377D88"/>
    <w:rsid w:val="00377EA7"/>
    <w:rsid w:val="003806A6"/>
    <w:rsid w:val="003808AA"/>
    <w:rsid w:val="00380E04"/>
    <w:rsid w:val="003811B7"/>
    <w:rsid w:val="003822B3"/>
    <w:rsid w:val="00382D88"/>
    <w:rsid w:val="00384884"/>
    <w:rsid w:val="003850B3"/>
    <w:rsid w:val="003854A8"/>
    <w:rsid w:val="00385FA6"/>
    <w:rsid w:val="003866E8"/>
    <w:rsid w:val="003879E4"/>
    <w:rsid w:val="00390431"/>
    <w:rsid w:val="0039343B"/>
    <w:rsid w:val="003945AC"/>
    <w:rsid w:val="00396642"/>
    <w:rsid w:val="00396772"/>
    <w:rsid w:val="00396783"/>
    <w:rsid w:val="00396AFC"/>
    <w:rsid w:val="00396BC0"/>
    <w:rsid w:val="00396F33"/>
    <w:rsid w:val="003A20FB"/>
    <w:rsid w:val="003A2183"/>
    <w:rsid w:val="003A236F"/>
    <w:rsid w:val="003A2DAA"/>
    <w:rsid w:val="003A5A70"/>
    <w:rsid w:val="003A5B63"/>
    <w:rsid w:val="003A62AC"/>
    <w:rsid w:val="003A62BC"/>
    <w:rsid w:val="003A716D"/>
    <w:rsid w:val="003A7CA8"/>
    <w:rsid w:val="003A7FA4"/>
    <w:rsid w:val="003A7FF3"/>
    <w:rsid w:val="003B03A6"/>
    <w:rsid w:val="003B100E"/>
    <w:rsid w:val="003B1D3C"/>
    <w:rsid w:val="003B2718"/>
    <w:rsid w:val="003B2C29"/>
    <w:rsid w:val="003B39DD"/>
    <w:rsid w:val="003B52CD"/>
    <w:rsid w:val="003B764F"/>
    <w:rsid w:val="003C021B"/>
    <w:rsid w:val="003C073C"/>
    <w:rsid w:val="003C185C"/>
    <w:rsid w:val="003C2956"/>
    <w:rsid w:val="003C3CF4"/>
    <w:rsid w:val="003C7457"/>
    <w:rsid w:val="003D0134"/>
    <w:rsid w:val="003D0B20"/>
    <w:rsid w:val="003D0FFC"/>
    <w:rsid w:val="003D260B"/>
    <w:rsid w:val="003D478C"/>
    <w:rsid w:val="003D4AC4"/>
    <w:rsid w:val="003D5C6B"/>
    <w:rsid w:val="003D64C5"/>
    <w:rsid w:val="003E2D1F"/>
    <w:rsid w:val="003E334D"/>
    <w:rsid w:val="003E3BFE"/>
    <w:rsid w:val="003E3ED5"/>
    <w:rsid w:val="003E40F1"/>
    <w:rsid w:val="003E529A"/>
    <w:rsid w:val="003E5685"/>
    <w:rsid w:val="003F0DF1"/>
    <w:rsid w:val="003F0E7A"/>
    <w:rsid w:val="003F2254"/>
    <w:rsid w:val="003F2FAB"/>
    <w:rsid w:val="003F6B79"/>
    <w:rsid w:val="003F6F6F"/>
    <w:rsid w:val="00400D68"/>
    <w:rsid w:val="004015DE"/>
    <w:rsid w:val="00402E94"/>
    <w:rsid w:val="00404AB8"/>
    <w:rsid w:val="00405975"/>
    <w:rsid w:val="00405D07"/>
    <w:rsid w:val="00406117"/>
    <w:rsid w:val="00406E07"/>
    <w:rsid w:val="00407DE6"/>
    <w:rsid w:val="00410FCE"/>
    <w:rsid w:val="00411420"/>
    <w:rsid w:val="004126E4"/>
    <w:rsid w:val="0041554C"/>
    <w:rsid w:val="004160EC"/>
    <w:rsid w:val="00416C63"/>
    <w:rsid w:val="00417992"/>
    <w:rsid w:val="00417C2A"/>
    <w:rsid w:val="00420CA9"/>
    <w:rsid w:val="00422A7D"/>
    <w:rsid w:val="00422CF4"/>
    <w:rsid w:val="004233A0"/>
    <w:rsid w:val="00423B2E"/>
    <w:rsid w:val="0042466E"/>
    <w:rsid w:val="004246FA"/>
    <w:rsid w:val="00424F57"/>
    <w:rsid w:val="004260CE"/>
    <w:rsid w:val="0042630F"/>
    <w:rsid w:val="00426B56"/>
    <w:rsid w:val="00426E92"/>
    <w:rsid w:val="004274C5"/>
    <w:rsid w:val="00430C92"/>
    <w:rsid w:val="004311EE"/>
    <w:rsid w:val="00431A08"/>
    <w:rsid w:val="00432BBA"/>
    <w:rsid w:val="00433C3B"/>
    <w:rsid w:val="00437DFD"/>
    <w:rsid w:val="004426A3"/>
    <w:rsid w:val="00442BB1"/>
    <w:rsid w:val="00442D09"/>
    <w:rsid w:val="00442F07"/>
    <w:rsid w:val="00443616"/>
    <w:rsid w:val="004436F4"/>
    <w:rsid w:val="0044394D"/>
    <w:rsid w:val="00444A04"/>
    <w:rsid w:val="0044543E"/>
    <w:rsid w:val="00445C2B"/>
    <w:rsid w:val="00450F30"/>
    <w:rsid w:val="0045264F"/>
    <w:rsid w:val="004535BB"/>
    <w:rsid w:val="0045409A"/>
    <w:rsid w:val="00456313"/>
    <w:rsid w:val="00456C8F"/>
    <w:rsid w:val="00461B3C"/>
    <w:rsid w:val="004622CA"/>
    <w:rsid w:val="00462556"/>
    <w:rsid w:val="004638D2"/>
    <w:rsid w:val="00464D7F"/>
    <w:rsid w:val="00465C23"/>
    <w:rsid w:val="00466430"/>
    <w:rsid w:val="00466B4F"/>
    <w:rsid w:val="00467015"/>
    <w:rsid w:val="0046716E"/>
    <w:rsid w:val="00471A5E"/>
    <w:rsid w:val="00471EA3"/>
    <w:rsid w:val="00472198"/>
    <w:rsid w:val="00473C30"/>
    <w:rsid w:val="004745DA"/>
    <w:rsid w:val="00475AB2"/>
    <w:rsid w:val="004767BB"/>
    <w:rsid w:val="00476BDA"/>
    <w:rsid w:val="00480600"/>
    <w:rsid w:val="004856E6"/>
    <w:rsid w:val="004857F5"/>
    <w:rsid w:val="00486286"/>
    <w:rsid w:val="004874DB"/>
    <w:rsid w:val="00487D23"/>
    <w:rsid w:val="00487E67"/>
    <w:rsid w:val="00490BB0"/>
    <w:rsid w:val="00493562"/>
    <w:rsid w:val="00494065"/>
    <w:rsid w:val="00495025"/>
    <w:rsid w:val="004954C6"/>
    <w:rsid w:val="00495EDC"/>
    <w:rsid w:val="004A069C"/>
    <w:rsid w:val="004A20E8"/>
    <w:rsid w:val="004A28C4"/>
    <w:rsid w:val="004A3A60"/>
    <w:rsid w:val="004A490B"/>
    <w:rsid w:val="004A5C4B"/>
    <w:rsid w:val="004A7EE4"/>
    <w:rsid w:val="004B030A"/>
    <w:rsid w:val="004B07FC"/>
    <w:rsid w:val="004B1D03"/>
    <w:rsid w:val="004B2090"/>
    <w:rsid w:val="004B2BED"/>
    <w:rsid w:val="004B44F9"/>
    <w:rsid w:val="004B54F3"/>
    <w:rsid w:val="004B5A08"/>
    <w:rsid w:val="004B68D4"/>
    <w:rsid w:val="004C1841"/>
    <w:rsid w:val="004C274D"/>
    <w:rsid w:val="004C3212"/>
    <w:rsid w:val="004C526A"/>
    <w:rsid w:val="004C58AF"/>
    <w:rsid w:val="004D001E"/>
    <w:rsid w:val="004D341F"/>
    <w:rsid w:val="004D4AF3"/>
    <w:rsid w:val="004D4CA4"/>
    <w:rsid w:val="004D4CCE"/>
    <w:rsid w:val="004D571D"/>
    <w:rsid w:val="004D74F6"/>
    <w:rsid w:val="004E0255"/>
    <w:rsid w:val="004E0393"/>
    <w:rsid w:val="004E06E0"/>
    <w:rsid w:val="004E0870"/>
    <w:rsid w:val="004E08FC"/>
    <w:rsid w:val="004E2186"/>
    <w:rsid w:val="004E25FF"/>
    <w:rsid w:val="004E29B9"/>
    <w:rsid w:val="004E6F62"/>
    <w:rsid w:val="004E7AF4"/>
    <w:rsid w:val="004E7DEB"/>
    <w:rsid w:val="004F0DD4"/>
    <w:rsid w:val="004F0F7B"/>
    <w:rsid w:val="004F3DD9"/>
    <w:rsid w:val="004F50DD"/>
    <w:rsid w:val="004F6500"/>
    <w:rsid w:val="005003DC"/>
    <w:rsid w:val="005020F2"/>
    <w:rsid w:val="005038D3"/>
    <w:rsid w:val="00507B11"/>
    <w:rsid w:val="00507DC0"/>
    <w:rsid w:val="00511486"/>
    <w:rsid w:val="0051331A"/>
    <w:rsid w:val="0051551A"/>
    <w:rsid w:val="0051555B"/>
    <w:rsid w:val="005158F8"/>
    <w:rsid w:val="00516616"/>
    <w:rsid w:val="0051712B"/>
    <w:rsid w:val="005175C0"/>
    <w:rsid w:val="00517CB8"/>
    <w:rsid w:val="00520154"/>
    <w:rsid w:val="00520A95"/>
    <w:rsid w:val="00520F7B"/>
    <w:rsid w:val="005214C1"/>
    <w:rsid w:val="00521A53"/>
    <w:rsid w:val="00523CCF"/>
    <w:rsid w:val="005256A7"/>
    <w:rsid w:val="00525C5B"/>
    <w:rsid w:val="00525E01"/>
    <w:rsid w:val="00526491"/>
    <w:rsid w:val="005264F4"/>
    <w:rsid w:val="0052788E"/>
    <w:rsid w:val="0053087C"/>
    <w:rsid w:val="0053223B"/>
    <w:rsid w:val="00532ADD"/>
    <w:rsid w:val="0053408F"/>
    <w:rsid w:val="00536B89"/>
    <w:rsid w:val="00537C12"/>
    <w:rsid w:val="00540411"/>
    <w:rsid w:val="0054150E"/>
    <w:rsid w:val="00541584"/>
    <w:rsid w:val="00541B87"/>
    <w:rsid w:val="00541BC3"/>
    <w:rsid w:val="00541DF0"/>
    <w:rsid w:val="00541EC5"/>
    <w:rsid w:val="005426F6"/>
    <w:rsid w:val="00542E49"/>
    <w:rsid w:val="00545AF3"/>
    <w:rsid w:val="0055020F"/>
    <w:rsid w:val="005505A7"/>
    <w:rsid w:val="0055221E"/>
    <w:rsid w:val="005524B0"/>
    <w:rsid w:val="005533FA"/>
    <w:rsid w:val="00553D65"/>
    <w:rsid w:val="0055575A"/>
    <w:rsid w:val="005578EE"/>
    <w:rsid w:val="005609CA"/>
    <w:rsid w:val="005617F2"/>
    <w:rsid w:val="005619AC"/>
    <w:rsid w:val="00563544"/>
    <w:rsid w:val="00563DCA"/>
    <w:rsid w:val="00566C26"/>
    <w:rsid w:val="00567084"/>
    <w:rsid w:val="0056759F"/>
    <w:rsid w:val="0057071C"/>
    <w:rsid w:val="00571BBA"/>
    <w:rsid w:val="00571BC2"/>
    <w:rsid w:val="00573C88"/>
    <w:rsid w:val="005747E6"/>
    <w:rsid w:val="00574CF5"/>
    <w:rsid w:val="00574D1A"/>
    <w:rsid w:val="005750F1"/>
    <w:rsid w:val="00576BCE"/>
    <w:rsid w:val="00576FD3"/>
    <w:rsid w:val="005772A5"/>
    <w:rsid w:val="005814D7"/>
    <w:rsid w:val="00581848"/>
    <w:rsid w:val="00583827"/>
    <w:rsid w:val="005846F1"/>
    <w:rsid w:val="0058585D"/>
    <w:rsid w:val="0058761D"/>
    <w:rsid w:val="00592363"/>
    <w:rsid w:val="00594BBE"/>
    <w:rsid w:val="00595125"/>
    <w:rsid w:val="00595261"/>
    <w:rsid w:val="00597179"/>
    <w:rsid w:val="00597775"/>
    <w:rsid w:val="005A11B3"/>
    <w:rsid w:val="005A2EAE"/>
    <w:rsid w:val="005A3506"/>
    <w:rsid w:val="005A3B30"/>
    <w:rsid w:val="005A3F2E"/>
    <w:rsid w:val="005A4A76"/>
    <w:rsid w:val="005A55A0"/>
    <w:rsid w:val="005A5C4B"/>
    <w:rsid w:val="005A732B"/>
    <w:rsid w:val="005A7F7A"/>
    <w:rsid w:val="005B0D17"/>
    <w:rsid w:val="005B1789"/>
    <w:rsid w:val="005B2B80"/>
    <w:rsid w:val="005B45BA"/>
    <w:rsid w:val="005B657B"/>
    <w:rsid w:val="005B7500"/>
    <w:rsid w:val="005B7D63"/>
    <w:rsid w:val="005B7E98"/>
    <w:rsid w:val="005C327F"/>
    <w:rsid w:val="005C5025"/>
    <w:rsid w:val="005C6EE5"/>
    <w:rsid w:val="005D24BF"/>
    <w:rsid w:val="005D2D9E"/>
    <w:rsid w:val="005D396C"/>
    <w:rsid w:val="005D3DCC"/>
    <w:rsid w:val="005D42BA"/>
    <w:rsid w:val="005D5E5F"/>
    <w:rsid w:val="005D6189"/>
    <w:rsid w:val="005E2B08"/>
    <w:rsid w:val="005E2D46"/>
    <w:rsid w:val="005E3DEB"/>
    <w:rsid w:val="005E43C0"/>
    <w:rsid w:val="005E5E4E"/>
    <w:rsid w:val="005E6205"/>
    <w:rsid w:val="005E7DB8"/>
    <w:rsid w:val="005E7EAE"/>
    <w:rsid w:val="005F0314"/>
    <w:rsid w:val="005F3171"/>
    <w:rsid w:val="005F4266"/>
    <w:rsid w:val="005F4EE5"/>
    <w:rsid w:val="005F7D5D"/>
    <w:rsid w:val="00601898"/>
    <w:rsid w:val="00604673"/>
    <w:rsid w:val="00604C83"/>
    <w:rsid w:val="00605C72"/>
    <w:rsid w:val="00605FF6"/>
    <w:rsid w:val="0060636E"/>
    <w:rsid w:val="00607055"/>
    <w:rsid w:val="00610392"/>
    <w:rsid w:val="006110E3"/>
    <w:rsid w:val="006139BA"/>
    <w:rsid w:val="0061410E"/>
    <w:rsid w:val="00614A64"/>
    <w:rsid w:val="00614D20"/>
    <w:rsid w:val="00614E3C"/>
    <w:rsid w:val="00614EAA"/>
    <w:rsid w:val="0061537C"/>
    <w:rsid w:val="00620B5E"/>
    <w:rsid w:val="00622C5A"/>
    <w:rsid w:val="00623B75"/>
    <w:rsid w:val="00624273"/>
    <w:rsid w:val="006301B2"/>
    <w:rsid w:val="006341BC"/>
    <w:rsid w:val="00635235"/>
    <w:rsid w:val="0063594B"/>
    <w:rsid w:val="0063595D"/>
    <w:rsid w:val="0064120F"/>
    <w:rsid w:val="00642762"/>
    <w:rsid w:val="00643CE0"/>
    <w:rsid w:val="006448FC"/>
    <w:rsid w:val="00644A79"/>
    <w:rsid w:val="00646AC5"/>
    <w:rsid w:val="00651B51"/>
    <w:rsid w:val="00651D1B"/>
    <w:rsid w:val="0065266F"/>
    <w:rsid w:val="00653139"/>
    <w:rsid w:val="00657625"/>
    <w:rsid w:val="006577B5"/>
    <w:rsid w:val="00660063"/>
    <w:rsid w:val="006613AA"/>
    <w:rsid w:val="00662DD4"/>
    <w:rsid w:val="00665AAC"/>
    <w:rsid w:val="00665AAE"/>
    <w:rsid w:val="0066672A"/>
    <w:rsid w:val="006704AA"/>
    <w:rsid w:val="006708DD"/>
    <w:rsid w:val="00670F0C"/>
    <w:rsid w:val="0067310B"/>
    <w:rsid w:val="0067702D"/>
    <w:rsid w:val="006775C4"/>
    <w:rsid w:val="00680C19"/>
    <w:rsid w:val="00682FBC"/>
    <w:rsid w:val="00683E33"/>
    <w:rsid w:val="00685C38"/>
    <w:rsid w:val="00686056"/>
    <w:rsid w:val="006865BB"/>
    <w:rsid w:val="00690240"/>
    <w:rsid w:val="00691C2A"/>
    <w:rsid w:val="00696775"/>
    <w:rsid w:val="006A409D"/>
    <w:rsid w:val="006A50BD"/>
    <w:rsid w:val="006A518A"/>
    <w:rsid w:val="006A547D"/>
    <w:rsid w:val="006A58B7"/>
    <w:rsid w:val="006A6196"/>
    <w:rsid w:val="006A6292"/>
    <w:rsid w:val="006A65E7"/>
    <w:rsid w:val="006B1967"/>
    <w:rsid w:val="006B356C"/>
    <w:rsid w:val="006B3D9F"/>
    <w:rsid w:val="006B4279"/>
    <w:rsid w:val="006B4AB4"/>
    <w:rsid w:val="006B50D4"/>
    <w:rsid w:val="006C1825"/>
    <w:rsid w:val="006C3EF7"/>
    <w:rsid w:val="006C3F9A"/>
    <w:rsid w:val="006C49A2"/>
    <w:rsid w:val="006C5B40"/>
    <w:rsid w:val="006C7675"/>
    <w:rsid w:val="006C76B2"/>
    <w:rsid w:val="006C7F54"/>
    <w:rsid w:val="006D0C41"/>
    <w:rsid w:val="006D1926"/>
    <w:rsid w:val="006D2743"/>
    <w:rsid w:val="006D4C41"/>
    <w:rsid w:val="006D7636"/>
    <w:rsid w:val="006E037E"/>
    <w:rsid w:val="006E1363"/>
    <w:rsid w:val="006E2569"/>
    <w:rsid w:val="006E4142"/>
    <w:rsid w:val="006E435A"/>
    <w:rsid w:val="006E47B3"/>
    <w:rsid w:val="006E4864"/>
    <w:rsid w:val="006E5908"/>
    <w:rsid w:val="006E68DE"/>
    <w:rsid w:val="006F1233"/>
    <w:rsid w:val="006F441A"/>
    <w:rsid w:val="006F5715"/>
    <w:rsid w:val="006F7732"/>
    <w:rsid w:val="0070084B"/>
    <w:rsid w:val="007012C9"/>
    <w:rsid w:val="00701929"/>
    <w:rsid w:val="00701C0F"/>
    <w:rsid w:val="0070592D"/>
    <w:rsid w:val="0070607B"/>
    <w:rsid w:val="00707183"/>
    <w:rsid w:val="007124C8"/>
    <w:rsid w:val="00713B21"/>
    <w:rsid w:val="00717845"/>
    <w:rsid w:val="00724E22"/>
    <w:rsid w:val="00730742"/>
    <w:rsid w:val="0073132F"/>
    <w:rsid w:val="007327BC"/>
    <w:rsid w:val="00733A0F"/>
    <w:rsid w:val="00734442"/>
    <w:rsid w:val="00734B69"/>
    <w:rsid w:val="0073506F"/>
    <w:rsid w:val="00735AC4"/>
    <w:rsid w:val="0073651B"/>
    <w:rsid w:val="0073722F"/>
    <w:rsid w:val="0074233B"/>
    <w:rsid w:val="0074304E"/>
    <w:rsid w:val="00743309"/>
    <w:rsid w:val="0074374A"/>
    <w:rsid w:val="0074374E"/>
    <w:rsid w:val="0074404D"/>
    <w:rsid w:val="00745531"/>
    <w:rsid w:val="00746E82"/>
    <w:rsid w:val="007512E8"/>
    <w:rsid w:val="00753B40"/>
    <w:rsid w:val="0075462A"/>
    <w:rsid w:val="007601FD"/>
    <w:rsid w:val="007609A8"/>
    <w:rsid w:val="00760A6D"/>
    <w:rsid w:val="00760E4A"/>
    <w:rsid w:val="007612E0"/>
    <w:rsid w:val="007638B7"/>
    <w:rsid w:val="0076596B"/>
    <w:rsid w:val="00765DB0"/>
    <w:rsid w:val="00770A05"/>
    <w:rsid w:val="00775BA0"/>
    <w:rsid w:val="007760B2"/>
    <w:rsid w:val="00777F7E"/>
    <w:rsid w:val="00780C48"/>
    <w:rsid w:val="007817DF"/>
    <w:rsid w:val="00782775"/>
    <w:rsid w:val="007843FC"/>
    <w:rsid w:val="00786222"/>
    <w:rsid w:val="00791620"/>
    <w:rsid w:val="00792A99"/>
    <w:rsid w:val="00792AE7"/>
    <w:rsid w:val="00795719"/>
    <w:rsid w:val="00795A7B"/>
    <w:rsid w:val="007964C1"/>
    <w:rsid w:val="00797844"/>
    <w:rsid w:val="007A00CD"/>
    <w:rsid w:val="007A17D2"/>
    <w:rsid w:val="007A2974"/>
    <w:rsid w:val="007A2E63"/>
    <w:rsid w:val="007A5AED"/>
    <w:rsid w:val="007A5E58"/>
    <w:rsid w:val="007A6728"/>
    <w:rsid w:val="007A6819"/>
    <w:rsid w:val="007A6FB5"/>
    <w:rsid w:val="007A7DF2"/>
    <w:rsid w:val="007B1EF5"/>
    <w:rsid w:val="007B38DC"/>
    <w:rsid w:val="007B3F9D"/>
    <w:rsid w:val="007B4727"/>
    <w:rsid w:val="007B5C83"/>
    <w:rsid w:val="007B6A72"/>
    <w:rsid w:val="007B6EBB"/>
    <w:rsid w:val="007B6FE4"/>
    <w:rsid w:val="007C0450"/>
    <w:rsid w:val="007C0BF6"/>
    <w:rsid w:val="007C2789"/>
    <w:rsid w:val="007C42F2"/>
    <w:rsid w:val="007C549D"/>
    <w:rsid w:val="007C64CB"/>
    <w:rsid w:val="007D438E"/>
    <w:rsid w:val="007D4604"/>
    <w:rsid w:val="007D50A7"/>
    <w:rsid w:val="007D5E29"/>
    <w:rsid w:val="007E13EC"/>
    <w:rsid w:val="007E28F5"/>
    <w:rsid w:val="007E321C"/>
    <w:rsid w:val="007E4E7F"/>
    <w:rsid w:val="007E533D"/>
    <w:rsid w:val="007E55B6"/>
    <w:rsid w:val="007E73AE"/>
    <w:rsid w:val="007E74B2"/>
    <w:rsid w:val="007E7BBC"/>
    <w:rsid w:val="007E7F7A"/>
    <w:rsid w:val="007E7FEA"/>
    <w:rsid w:val="007F0CBA"/>
    <w:rsid w:val="007F1137"/>
    <w:rsid w:val="007F304E"/>
    <w:rsid w:val="007F3184"/>
    <w:rsid w:val="007F3740"/>
    <w:rsid w:val="007F6504"/>
    <w:rsid w:val="00801303"/>
    <w:rsid w:val="008014F4"/>
    <w:rsid w:val="00802393"/>
    <w:rsid w:val="008057D2"/>
    <w:rsid w:val="0080587C"/>
    <w:rsid w:val="00805E9A"/>
    <w:rsid w:val="0080601A"/>
    <w:rsid w:val="00807FB8"/>
    <w:rsid w:val="0081099A"/>
    <w:rsid w:val="00810D46"/>
    <w:rsid w:val="008121BC"/>
    <w:rsid w:val="008152EA"/>
    <w:rsid w:val="00815332"/>
    <w:rsid w:val="008165C8"/>
    <w:rsid w:val="00817143"/>
    <w:rsid w:val="00817223"/>
    <w:rsid w:val="0081784B"/>
    <w:rsid w:val="00821059"/>
    <w:rsid w:val="0082280B"/>
    <w:rsid w:val="008235B5"/>
    <w:rsid w:val="00825BE6"/>
    <w:rsid w:val="00826B42"/>
    <w:rsid w:val="0082793C"/>
    <w:rsid w:val="008318DD"/>
    <w:rsid w:val="00832742"/>
    <w:rsid w:val="008345AE"/>
    <w:rsid w:val="00836A49"/>
    <w:rsid w:val="00837FE1"/>
    <w:rsid w:val="00840198"/>
    <w:rsid w:val="008406B0"/>
    <w:rsid w:val="00841323"/>
    <w:rsid w:val="008414A3"/>
    <w:rsid w:val="008416CD"/>
    <w:rsid w:val="008428A8"/>
    <w:rsid w:val="00843EED"/>
    <w:rsid w:val="00844A68"/>
    <w:rsid w:val="00846ED4"/>
    <w:rsid w:val="008470D7"/>
    <w:rsid w:val="008472D1"/>
    <w:rsid w:val="00847D3E"/>
    <w:rsid w:val="00850F75"/>
    <w:rsid w:val="0085119B"/>
    <w:rsid w:val="00851FCF"/>
    <w:rsid w:val="0085258B"/>
    <w:rsid w:val="00852905"/>
    <w:rsid w:val="00852AA7"/>
    <w:rsid w:val="0085348E"/>
    <w:rsid w:val="008545E7"/>
    <w:rsid w:val="00857E8B"/>
    <w:rsid w:val="008638D6"/>
    <w:rsid w:val="0086446E"/>
    <w:rsid w:val="00864AD9"/>
    <w:rsid w:val="00864FCB"/>
    <w:rsid w:val="00865511"/>
    <w:rsid w:val="00870126"/>
    <w:rsid w:val="00870434"/>
    <w:rsid w:val="00870A33"/>
    <w:rsid w:val="00870D0B"/>
    <w:rsid w:val="00871E44"/>
    <w:rsid w:val="008720EC"/>
    <w:rsid w:val="008724FE"/>
    <w:rsid w:val="00872719"/>
    <w:rsid w:val="008737E3"/>
    <w:rsid w:val="00874013"/>
    <w:rsid w:val="00874A74"/>
    <w:rsid w:val="008762AB"/>
    <w:rsid w:val="00876F37"/>
    <w:rsid w:val="0088113B"/>
    <w:rsid w:val="00881C65"/>
    <w:rsid w:val="0088423C"/>
    <w:rsid w:val="00885670"/>
    <w:rsid w:val="008863F8"/>
    <w:rsid w:val="008879B9"/>
    <w:rsid w:val="008929B6"/>
    <w:rsid w:val="00892D1C"/>
    <w:rsid w:val="00893764"/>
    <w:rsid w:val="008954F2"/>
    <w:rsid w:val="0089568F"/>
    <w:rsid w:val="008965E9"/>
    <w:rsid w:val="00896650"/>
    <w:rsid w:val="0089686E"/>
    <w:rsid w:val="00896E54"/>
    <w:rsid w:val="008A0664"/>
    <w:rsid w:val="008A17B8"/>
    <w:rsid w:val="008A180B"/>
    <w:rsid w:val="008A2868"/>
    <w:rsid w:val="008A5737"/>
    <w:rsid w:val="008A5F60"/>
    <w:rsid w:val="008A7B0E"/>
    <w:rsid w:val="008A7CB3"/>
    <w:rsid w:val="008B0532"/>
    <w:rsid w:val="008B226F"/>
    <w:rsid w:val="008B25C4"/>
    <w:rsid w:val="008B2F7E"/>
    <w:rsid w:val="008B4269"/>
    <w:rsid w:val="008B60D9"/>
    <w:rsid w:val="008B7A9F"/>
    <w:rsid w:val="008C0F44"/>
    <w:rsid w:val="008C0F94"/>
    <w:rsid w:val="008C1163"/>
    <w:rsid w:val="008C12BC"/>
    <w:rsid w:val="008C218C"/>
    <w:rsid w:val="008C2230"/>
    <w:rsid w:val="008C237E"/>
    <w:rsid w:val="008C698E"/>
    <w:rsid w:val="008C71A1"/>
    <w:rsid w:val="008C736E"/>
    <w:rsid w:val="008C7E72"/>
    <w:rsid w:val="008D067B"/>
    <w:rsid w:val="008D077D"/>
    <w:rsid w:val="008D1D25"/>
    <w:rsid w:val="008D3951"/>
    <w:rsid w:val="008D6CFE"/>
    <w:rsid w:val="008D6D6D"/>
    <w:rsid w:val="008D705E"/>
    <w:rsid w:val="008E0FFF"/>
    <w:rsid w:val="008E2588"/>
    <w:rsid w:val="008F09DE"/>
    <w:rsid w:val="008F2D12"/>
    <w:rsid w:val="008F4142"/>
    <w:rsid w:val="008F54F3"/>
    <w:rsid w:val="008F7558"/>
    <w:rsid w:val="008F7E8D"/>
    <w:rsid w:val="00901EF0"/>
    <w:rsid w:val="0090280B"/>
    <w:rsid w:val="00902E79"/>
    <w:rsid w:val="0090309D"/>
    <w:rsid w:val="0090427E"/>
    <w:rsid w:val="009048A3"/>
    <w:rsid w:val="00906440"/>
    <w:rsid w:val="009066AD"/>
    <w:rsid w:val="00906DC5"/>
    <w:rsid w:val="00911B76"/>
    <w:rsid w:val="00912F4D"/>
    <w:rsid w:val="00913A69"/>
    <w:rsid w:val="009147DA"/>
    <w:rsid w:val="00914BA7"/>
    <w:rsid w:val="009151E3"/>
    <w:rsid w:val="00916497"/>
    <w:rsid w:val="00917C56"/>
    <w:rsid w:val="00920030"/>
    <w:rsid w:val="00921F27"/>
    <w:rsid w:val="00923BDF"/>
    <w:rsid w:val="00924638"/>
    <w:rsid w:val="00924EB4"/>
    <w:rsid w:val="00925513"/>
    <w:rsid w:val="00925FAB"/>
    <w:rsid w:val="00926A25"/>
    <w:rsid w:val="0092779E"/>
    <w:rsid w:val="00927C9A"/>
    <w:rsid w:val="00930129"/>
    <w:rsid w:val="009321FA"/>
    <w:rsid w:val="009352B6"/>
    <w:rsid w:val="00935395"/>
    <w:rsid w:val="00937100"/>
    <w:rsid w:val="00937A5F"/>
    <w:rsid w:val="00937BEF"/>
    <w:rsid w:val="0094145B"/>
    <w:rsid w:val="009414B5"/>
    <w:rsid w:val="00941654"/>
    <w:rsid w:val="009429C1"/>
    <w:rsid w:val="009443E1"/>
    <w:rsid w:val="00946625"/>
    <w:rsid w:val="00947290"/>
    <w:rsid w:val="00947C5E"/>
    <w:rsid w:val="009508D6"/>
    <w:rsid w:val="009512E1"/>
    <w:rsid w:val="00951E27"/>
    <w:rsid w:val="009534F8"/>
    <w:rsid w:val="0095444B"/>
    <w:rsid w:val="00956FB7"/>
    <w:rsid w:val="00957B21"/>
    <w:rsid w:val="00960E52"/>
    <w:rsid w:val="00963D37"/>
    <w:rsid w:val="009642E1"/>
    <w:rsid w:val="00964F1A"/>
    <w:rsid w:val="00964FA7"/>
    <w:rsid w:val="00965CDC"/>
    <w:rsid w:val="00966E2B"/>
    <w:rsid w:val="0096799B"/>
    <w:rsid w:val="00967E1B"/>
    <w:rsid w:val="00971DA7"/>
    <w:rsid w:val="0097389F"/>
    <w:rsid w:val="00976A43"/>
    <w:rsid w:val="009806E4"/>
    <w:rsid w:val="00980CF1"/>
    <w:rsid w:val="0098126B"/>
    <w:rsid w:val="009849DD"/>
    <w:rsid w:val="00985DAD"/>
    <w:rsid w:val="00987793"/>
    <w:rsid w:val="009877F1"/>
    <w:rsid w:val="009878EA"/>
    <w:rsid w:val="009921E3"/>
    <w:rsid w:val="00992CA8"/>
    <w:rsid w:val="00994C3B"/>
    <w:rsid w:val="00995C7F"/>
    <w:rsid w:val="00996258"/>
    <w:rsid w:val="00996333"/>
    <w:rsid w:val="0099648B"/>
    <w:rsid w:val="009978D4"/>
    <w:rsid w:val="009A0113"/>
    <w:rsid w:val="009A0D1D"/>
    <w:rsid w:val="009A1080"/>
    <w:rsid w:val="009A418E"/>
    <w:rsid w:val="009B112F"/>
    <w:rsid w:val="009B3250"/>
    <w:rsid w:val="009B6200"/>
    <w:rsid w:val="009B695F"/>
    <w:rsid w:val="009B7326"/>
    <w:rsid w:val="009C1724"/>
    <w:rsid w:val="009C18AC"/>
    <w:rsid w:val="009C33F7"/>
    <w:rsid w:val="009C464C"/>
    <w:rsid w:val="009C4FEB"/>
    <w:rsid w:val="009C578F"/>
    <w:rsid w:val="009C5974"/>
    <w:rsid w:val="009C5D76"/>
    <w:rsid w:val="009C5DE8"/>
    <w:rsid w:val="009C6ABB"/>
    <w:rsid w:val="009D0AC4"/>
    <w:rsid w:val="009D107F"/>
    <w:rsid w:val="009D137C"/>
    <w:rsid w:val="009D181A"/>
    <w:rsid w:val="009D1EEA"/>
    <w:rsid w:val="009D559B"/>
    <w:rsid w:val="009D5660"/>
    <w:rsid w:val="009D596D"/>
    <w:rsid w:val="009D78CF"/>
    <w:rsid w:val="009E1788"/>
    <w:rsid w:val="009E2706"/>
    <w:rsid w:val="009E4BAC"/>
    <w:rsid w:val="009E7499"/>
    <w:rsid w:val="009F0403"/>
    <w:rsid w:val="009F0B67"/>
    <w:rsid w:val="009F1DB3"/>
    <w:rsid w:val="009F2BD0"/>
    <w:rsid w:val="009F5EE2"/>
    <w:rsid w:val="009F7E9D"/>
    <w:rsid w:val="00A00B2A"/>
    <w:rsid w:val="00A013C7"/>
    <w:rsid w:val="00A0188C"/>
    <w:rsid w:val="00A01FFE"/>
    <w:rsid w:val="00A03608"/>
    <w:rsid w:val="00A03B46"/>
    <w:rsid w:val="00A04F9A"/>
    <w:rsid w:val="00A05F3B"/>
    <w:rsid w:val="00A07C42"/>
    <w:rsid w:val="00A12489"/>
    <w:rsid w:val="00A1440C"/>
    <w:rsid w:val="00A1517D"/>
    <w:rsid w:val="00A154E0"/>
    <w:rsid w:val="00A203F9"/>
    <w:rsid w:val="00A208D3"/>
    <w:rsid w:val="00A2108F"/>
    <w:rsid w:val="00A22185"/>
    <w:rsid w:val="00A23230"/>
    <w:rsid w:val="00A23A8F"/>
    <w:rsid w:val="00A23AF8"/>
    <w:rsid w:val="00A23DA9"/>
    <w:rsid w:val="00A26BA7"/>
    <w:rsid w:val="00A30202"/>
    <w:rsid w:val="00A30864"/>
    <w:rsid w:val="00A3309E"/>
    <w:rsid w:val="00A344B1"/>
    <w:rsid w:val="00A3464A"/>
    <w:rsid w:val="00A3503A"/>
    <w:rsid w:val="00A37D01"/>
    <w:rsid w:val="00A40BFD"/>
    <w:rsid w:val="00A41B53"/>
    <w:rsid w:val="00A42084"/>
    <w:rsid w:val="00A42569"/>
    <w:rsid w:val="00A42E75"/>
    <w:rsid w:val="00A44336"/>
    <w:rsid w:val="00A445DE"/>
    <w:rsid w:val="00A4627D"/>
    <w:rsid w:val="00A50038"/>
    <w:rsid w:val="00A5003A"/>
    <w:rsid w:val="00A51AD0"/>
    <w:rsid w:val="00A52968"/>
    <w:rsid w:val="00A52DAC"/>
    <w:rsid w:val="00A53833"/>
    <w:rsid w:val="00A5508E"/>
    <w:rsid w:val="00A5547E"/>
    <w:rsid w:val="00A5596B"/>
    <w:rsid w:val="00A5766F"/>
    <w:rsid w:val="00A577E9"/>
    <w:rsid w:val="00A63474"/>
    <w:rsid w:val="00A6384E"/>
    <w:rsid w:val="00A63C62"/>
    <w:rsid w:val="00A651A6"/>
    <w:rsid w:val="00A66081"/>
    <w:rsid w:val="00A66ED0"/>
    <w:rsid w:val="00A701D1"/>
    <w:rsid w:val="00A7029D"/>
    <w:rsid w:val="00A71F9C"/>
    <w:rsid w:val="00A73B0D"/>
    <w:rsid w:val="00A74384"/>
    <w:rsid w:val="00A7525F"/>
    <w:rsid w:val="00A75DCC"/>
    <w:rsid w:val="00A75DDC"/>
    <w:rsid w:val="00A82573"/>
    <w:rsid w:val="00A82C14"/>
    <w:rsid w:val="00A87335"/>
    <w:rsid w:val="00A9042C"/>
    <w:rsid w:val="00A91E32"/>
    <w:rsid w:val="00A91E56"/>
    <w:rsid w:val="00A92138"/>
    <w:rsid w:val="00A924D8"/>
    <w:rsid w:val="00A92C25"/>
    <w:rsid w:val="00A95684"/>
    <w:rsid w:val="00A957B6"/>
    <w:rsid w:val="00A960F9"/>
    <w:rsid w:val="00AA00B0"/>
    <w:rsid w:val="00AA01B4"/>
    <w:rsid w:val="00AA12E6"/>
    <w:rsid w:val="00AA39C8"/>
    <w:rsid w:val="00AA3EE2"/>
    <w:rsid w:val="00AA4534"/>
    <w:rsid w:val="00AA5707"/>
    <w:rsid w:val="00AA5F5B"/>
    <w:rsid w:val="00AA63A9"/>
    <w:rsid w:val="00AB1B7E"/>
    <w:rsid w:val="00AB26AE"/>
    <w:rsid w:val="00AB3BE0"/>
    <w:rsid w:val="00AB3EC0"/>
    <w:rsid w:val="00AB5628"/>
    <w:rsid w:val="00AB64A4"/>
    <w:rsid w:val="00AB683D"/>
    <w:rsid w:val="00AB7549"/>
    <w:rsid w:val="00AB7884"/>
    <w:rsid w:val="00AB7897"/>
    <w:rsid w:val="00AB7CB4"/>
    <w:rsid w:val="00AC08D8"/>
    <w:rsid w:val="00AC150E"/>
    <w:rsid w:val="00AC318A"/>
    <w:rsid w:val="00AC428E"/>
    <w:rsid w:val="00AC69A4"/>
    <w:rsid w:val="00AC72E0"/>
    <w:rsid w:val="00AD0270"/>
    <w:rsid w:val="00AD0F11"/>
    <w:rsid w:val="00AD0FAC"/>
    <w:rsid w:val="00AD482E"/>
    <w:rsid w:val="00AD53F2"/>
    <w:rsid w:val="00AD5A22"/>
    <w:rsid w:val="00AE3B9D"/>
    <w:rsid w:val="00AE4603"/>
    <w:rsid w:val="00AE6555"/>
    <w:rsid w:val="00AE70F0"/>
    <w:rsid w:val="00AE7167"/>
    <w:rsid w:val="00AF0CAC"/>
    <w:rsid w:val="00AF54FD"/>
    <w:rsid w:val="00AF7BC1"/>
    <w:rsid w:val="00B02AF8"/>
    <w:rsid w:val="00B03463"/>
    <w:rsid w:val="00B041B8"/>
    <w:rsid w:val="00B06E2B"/>
    <w:rsid w:val="00B07A47"/>
    <w:rsid w:val="00B10FB5"/>
    <w:rsid w:val="00B14D3E"/>
    <w:rsid w:val="00B15D23"/>
    <w:rsid w:val="00B170E6"/>
    <w:rsid w:val="00B20129"/>
    <w:rsid w:val="00B20C5B"/>
    <w:rsid w:val="00B20DAD"/>
    <w:rsid w:val="00B22CD1"/>
    <w:rsid w:val="00B23901"/>
    <w:rsid w:val="00B24B85"/>
    <w:rsid w:val="00B2554F"/>
    <w:rsid w:val="00B268D5"/>
    <w:rsid w:val="00B30878"/>
    <w:rsid w:val="00B30BE4"/>
    <w:rsid w:val="00B3466D"/>
    <w:rsid w:val="00B36894"/>
    <w:rsid w:val="00B36DF4"/>
    <w:rsid w:val="00B37FA5"/>
    <w:rsid w:val="00B4010B"/>
    <w:rsid w:val="00B41D74"/>
    <w:rsid w:val="00B420F7"/>
    <w:rsid w:val="00B43B07"/>
    <w:rsid w:val="00B45731"/>
    <w:rsid w:val="00B466B8"/>
    <w:rsid w:val="00B500E7"/>
    <w:rsid w:val="00B52240"/>
    <w:rsid w:val="00B552D9"/>
    <w:rsid w:val="00B55F9B"/>
    <w:rsid w:val="00B56740"/>
    <w:rsid w:val="00B5743E"/>
    <w:rsid w:val="00B57685"/>
    <w:rsid w:val="00B6088D"/>
    <w:rsid w:val="00B60D75"/>
    <w:rsid w:val="00B628B7"/>
    <w:rsid w:val="00B64481"/>
    <w:rsid w:val="00B66B62"/>
    <w:rsid w:val="00B673F1"/>
    <w:rsid w:val="00B70E48"/>
    <w:rsid w:val="00B71BDB"/>
    <w:rsid w:val="00B72195"/>
    <w:rsid w:val="00B72462"/>
    <w:rsid w:val="00B729E6"/>
    <w:rsid w:val="00B72D8E"/>
    <w:rsid w:val="00B74544"/>
    <w:rsid w:val="00B759AB"/>
    <w:rsid w:val="00B76558"/>
    <w:rsid w:val="00B767F8"/>
    <w:rsid w:val="00B76AAB"/>
    <w:rsid w:val="00B773B2"/>
    <w:rsid w:val="00B77EEF"/>
    <w:rsid w:val="00B77F5B"/>
    <w:rsid w:val="00B807A9"/>
    <w:rsid w:val="00B8174D"/>
    <w:rsid w:val="00B81B04"/>
    <w:rsid w:val="00B82535"/>
    <w:rsid w:val="00B8330F"/>
    <w:rsid w:val="00B847DB"/>
    <w:rsid w:val="00B84ADA"/>
    <w:rsid w:val="00B85473"/>
    <w:rsid w:val="00B91262"/>
    <w:rsid w:val="00B9203A"/>
    <w:rsid w:val="00B94410"/>
    <w:rsid w:val="00B94510"/>
    <w:rsid w:val="00B96269"/>
    <w:rsid w:val="00BA0243"/>
    <w:rsid w:val="00BA1586"/>
    <w:rsid w:val="00BA1F2C"/>
    <w:rsid w:val="00BA20CB"/>
    <w:rsid w:val="00BA26DC"/>
    <w:rsid w:val="00BA2794"/>
    <w:rsid w:val="00BA3C41"/>
    <w:rsid w:val="00BA56F2"/>
    <w:rsid w:val="00BA6F0D"/>
    <w:rsid w:val="00BA79B5"/>
    <w:rsid w:val="00BB0FD2"/>
    <w:rsid w:val="00BB19F5"/>
    <w:rsid w:val="00BB6840"/>
    <w:rsid w:val="00BB6B48"/>
    <w:rsid w:val="00BB6D20"/>
    <w:rsid w:val="00BB7BF4"/>
    <w:rsid w:val="00BC0364"/>
    <w:rsid w:val="00BC09D0"/>
    <w:rsid w:val="00BC0BFE"/>
    <w:rsid w:val="00BC183E"/>
    <w:rsid w:val="00BC30B2"/>
    <w:rsid w:val="00BC3406"/>
    <w:rsid w:val="00BC34E2"/>
    <w:rsid w:val="00BC4A5D"/>
    <w:rsid w:val="00BC5403"/>
    <w:rsid w:val="00BC59B3"/>
    <w:rsid w:val="00BC6518"/>
    <w:rsid w:val="00BC6D10"/>
    <w:rsid w:val="00BD11B3"/>
    <w:rsid w:val="00BD2311"/>
    <w:rsid w:val="00BD41B5"/>
    <w:rsid w:val="00BD4D45"/>
    <w:rsid w:val="00BD6E3A"/>
    <w:rsid w:val="00BD7EBD"/>
    <w:rsid w:val="00BE0766"/>
    <w:rsid w:val="00BE0B48"/>
    <w:rsid w:val="00BE1445"/>
    <w:rsid w:val="00BE4043"/>
    <w:rsid w:val="00BE444E"/>
    <w:rsid w:val="00BE48A4"/>
    <w:rsid w:val="00BE49F7"/>
    <w:rsid w:val="00BF134A"/>
    <w:rsid w:val="00BF2B2E"/>
    <w:rsid w:val="00BF4477"/>
    <w:rsid w:val="00BF508C"/>
    <w:rsid w:val="00BF5E74"/>
    <w:rsid w:val="00BF6171"/>
    <w:rsid w:val="00BF6355"/>
    <w:rsid w:val="00BF7201"/>
    <w:rsid w:val="00C005E4"/>
    <w:rsid w:val="00C00DF1"/>
    <w:rsid w:val="00C02B76"/>
    <w:rsid w:val="00C0507A"/>
    <w:rsid w:val="00C05856"/>
    <w:rsid w:val="00C0591C"/>
    <w:rsid w:val="00C05AA8"/>
    <w:rsid w:val="00C05AD3"/>
    <w:rsid w:val="00C066C7"/>
    <w:rsid w:val="00C074FB"/>
    <w:rsid w:val="00C07603"/>
    <w:rsid w:val="00C107D8"/>
    <w:rsid w:val="00C10992"/>
    <w:rsid w:val="00C10E45"/>
    <w:rsid w:val="00C111F0"/>
    <w:rsid w:val="00C11365"/>
    <w:rsid w:val="00C13B06"/>
    <w:rsid w:val="00C13B8E"/>
    <w:rsid w:val="00C14CD5"/>
    <w:rsid w:val="00C1574D"/>
    <w:rsid w:val="00C158ED"/>
    <w:rsid w:val="00C211F7"/>
    <w:rsid w:val="00C2188D"/>
    <w:rsid w:val="00C219B4"/>
    <w:rsid w:val="00C22EAB"/>
    <w:rsid w:val="00C23676"/>
    <w:rsid w:val="00C24322"/>
    <w:rsid w:val="00C2584A"/>
    <w:rsid w:val="00C25EF6"/>
    <w:rsid w:val="00C26AE7"/>
    <w:rsid w:val="00C305C8"/>
    <w:rsid w:val="00C30B2C"/>
    <w:rsid w:val="00C31C99"/>
    <w:rsid w:val="00C34905"/>
    <w:rsid w:val="00C37C7E"/>
    <w:rsid w:val="00C40C17"/>
    <w:rsid w:val="00C4142C"/>
    <w:rsid w:val="00C418ED"/>
    <w:rsid w:val="00C43516"/>
    <w:rsid w:val="00C43BD9"/>
    <w:rsid w:val="00C47756"/>
    <w:rsid w:val="00C47892"/>
    <w:rsid w:val="00C5139F"/>
    <w:rsid w:val="00C51DD5"/>
    <w:rsid w:val="00C53406"/>
    <w:rsid w:val="00C5559A"/>
    <w:rsid w:val="00C5595B"/>
    <w:rsid w:val="00C55C8E"/>
    <w:rsid w:val="00C608AA"/>
    <w:rsid w:val="00C609E9"/>
    <w:rsid w:val="00C610C5"/>
    <w:rsid w:val="00C6230B"/>
    <w:rsid w:val="00C62BCB"/>
    <w:rsid w:val="00C63E0C"/>
    <w:rsid w:val="00C67C9E"/>
    <w:rsid w:val="00C71485"/>
    <w:rsid w:val="00C7180F"/>
    <w:rsid w:val="00C720DE"/>
    <w:rsid w:val="00C72155"/>
    <w:rsid w:val="00C74528"/>
    <w:rsid w:val="00C75157"/>
    <w:rsid w:val="00C752BD"/>
    <w:rsid w:val="00C75447"/>
    <w:rsid w:val="00C75702"/>
    <w:rsid w:val="00C75C02"/>
    <w:rsid w:val="00C7715C"/>
    <w:rsid w:val="00C80B29"/>
    <w:rsid w:val="00C80B41"/>
    <w:rsid w:val="00C816C6"/>
    <w:rsid w:val="00C83552"/>
    <w:rsid w:val="00C8369F"/>
    <w:rsid w:val="00C838F4"/>
    <w:rsid w:val="00C85995"/>
    <w:rsid w:val="00C90226"/>
    <w:rsid w:val="00C90CDA"/>
    <w:rsid w:val="00C910D3"/>
    <w:rsid w:val="00C911D2"/>
    <w:rsid w:val="00C92B59"/>
    <w:rsid w:val="00C93606"/>
    <w:rsid w:val="00C93DA2"/>
    <w:rsid w:val="00C94153"/>
    <w:rsid w:val="00C943D5"/>
    <w:rsid w:val="00C96DCB"/>
    <w:rsid w:val="00CA1A03"/>
    <w:rsid w:val="00CA2047"/>
    <w:rsid w:val="00CA2924"/>
    <w:rsid w:val="00CA33CE"/>
    <w:rsid w:val="00CA3796"/>
    <w:rsid w:val="00CA38BE"/>
    <w:rsid w:val="00CA3E52"/>
    <w:rsid w:val="00CA579F"/>
    <w:rsid w:val="00CA68A9"/>
    <w:rsid w:val="00CB079C"/>
    <w:rsid w:val="00CB20DE"/>
    <w:rsid w:val="00CB29DD"/>
    <w:rsid w:val="00CB40E8"/>
    <w:rsid w:val="00CB503C"/>
    <w:rsid w:val="00CB66B4"/>
    <w:rsid w:val="00CB66B6"/>
    <w:rsid w:val="00CB691B"/>
    <w:rsid w:val="00CB77AE"/>
    <w:rsid w:val="00CC1176"/>
    <w:rsid w:val="00CC2538"/>
    <w:rsid w:val="00CC266B"/>
    <w:rsid w:val="00CC5258"/>
    <w:rsid w:val="00CC6B28"/>
    <w:rsid w:val="00CC7A73"/>
    <w:rsid w:val="00CD0C0B"/>
    <w:rsid w:val="00CD1682"/>
    <w:rsid w:val="00CD4FB7"/>
    <w:rsid w:val="00CD5914"/>
    <w:rsid w:val="00CE0647"/>
    <w:rsid w:val="00CE14AA"/>
    <w:rsid w:val="00CE20E7"/>
    <w:rsid w:val="00CE272E"/>
    <w:rsid w:val="00CE524D"/>
    <w:rsid w:val="00CE660F"/>
    <w:rsid w:val="00CF0F4B"/>
    <w:rsid w:val="00CF10AC"/>
    <w:rsid w:val="00CF1245"/>
    <w:rsid w:val="00CF19DA"/>
    <w:rsid w:val="00CF21D1"/>
    <w:rsid w:val="00CF268D"/>
    <w:rsid w:val="00CF553D"/>
    <w:rsid w:val="00CF5719"/>
    <w:rsid w:val="00CF62DF"/>
    <w:rsid w:val="00CF7777"/>
    <w:rsid w:val="00D003E7"/>
    <w:rsid w:val="00D027C3"/>
    <w:rsid w:val="00D03C8F"/>
    <w:rsid w:val="00D040E8"/>
    <w:rsid w:val="00D053C7"/>
    <w:rsid w:val="00D06648"/>
    <w:rsid w:val="00D074B4"/>
    <w:rsid w:val="00D1033A"/>
    <w:rsid w:val="00D10772"/>
    <w:rsid w:val="00D11A3A"/>
    <w:rsid w:val="00D14B48"/>
    <w:rsid w:val="00D14FAF"/>
    <w:rsid w:val="00D20999"/>
    <w:rsid w:val="00D21D98"/>
    <w:rsid w:val="00D22B17"/>
    <w:rsid w:val="00D22B59"/>
    <w:rsid w:val="00D25FC3"/>
    <w:rsid w:val="00D26D05"/>
    <w:rsid w:val="00D30C1E"/>
    <w:rsid w:val="00D30EA2"/>
    <w:rsid w:val="00D31733"/>
    <w:rsid w:val="00D33904"/>
    <w:rsid w:val="00D34814"/>
    <w:rsid w:val="00D35095"/>
    <w:rsid w:val="00D361BF"/>
    <w:rsid w:val="00D37B7F"/>
    <w:rsid w:val="00D37D4C"/>
    <w:rsid w:val="00D4050C"/>
    <w:rsid w:val="00D40AE4"/>
    <w:rsid w:val="00D410B2"/>
    <w:rsid w:val="00D42A54"/>
    <w:rsid w:val="00D45A44"/>
    <w:rsid w:val="00D46297"/>
    <w:rsid w:val="00D463DB"/>
    <w:rsid w:val="00D46403"/>
    <w:rsid w:val="00D466B4"/>
    <w:rsid w:val="00D47A3B"/>
    <w:rsid w:val="00D50723"/>
    <w:rsid w:val="00D518E2"/>
    <w:rsid w:val="00D51ACE"/>
    <w:rsid w:val="00D51B29"/>
    <w:rsid w:val="00D51B39"/>
    <w:rsid w:val="00D53C5D"/>
    <w:rsid w:val="00D54C54"/>
    <w:rsid w:val="00D57C20"/>
    <w:rsid w:val="00D57D90"/>
    <w:rsid w:val="00D632F2"/>
    <w:rsid w:val="00D64061"/>
    <w:rsid w:val="00D6473C"/>
    <w:rsid w:val="00D64C47"/>
    <w:rsid w:val="00D64EB6"/>
    <w:rsid w:val="00D66CAD"/>
    <w:rsid w:val="00D67686"/>
    <w:rsid w:val="00D70F09"/>
    <w:rsid w:val="00D71F5A"/>
    <w:rsid w:val="00D72A3B"/>
    <w:rsid w:val="00D72CD2"/>
    <w:rsid w:val="00D742CC"/>
    <w:rsid w:val="00D75308"/>
    <w:rsid w:val="00D7673A"/>
    <w:rsid w:val="00D80CE3"/>
    <w:rsid w:val="00D8194C"/>
    <w:rsid w:val="00D82D67"/>
    <w:rsid w:val="00D83D16"/>
    <w:rsid w:val="00D856C5"/>
    <w:rsid w:val="00D85BB4"/>
    <w:rsid w:val="00D85DA9"/>
    <w:rsid w:val="00D85FD7"/>
    <w:rsid w:val="00D8614B"/>
    <w:rsid w:val="00D87867"/>
    <w:rsid w:val="00D90601"/>
    <w:rsid w:val="00D91528"/>
    <w:rsid w:val="00D91E90"/>
    <w:rsid w:val="00D921DB"/>
    <w:rsid w:val="00D92430"/>
    <w:rsid w:val="00D9305F"/>
    <w:rsid w:val="00DA2B13"/>
    <w:rsid w:val="00DA3FB4"/>
    <w:rsid w:val="00DA41A7"/>
    <w:rsid w:val="00DA7BF3"/>
    <w:rsid w:val="00DB0D42"/>
    <w:rsid w:val="00DB11CA"/>
    <w:rsid w:val="00DB338D"/>
    <w:rsid w:val="00DB494F"/>
    <w:rsid w:val="00DB5370"/>
    <w:rsid w:val="00DB5FE1"/>
    <w:rsid w:val="00DB671F"/>
    <w:rsid w:val="00DC0316"/>
    <w:rsid w:val="00DC039E"/>
    <w:rsid w:val="00DC04AB"/>
    <w:rsid w:val="00DC1417"/>
    <w:rsid w:val="00DC1B51"/>
    <w:rsid w:val="00DC33E9"/>
    <w:rsid w:val="00DC3FBC"/>
    <w:rsid w:val="00DC4BF5"/>
    <w:rsid w:val="00DC689A"/>
    <w:rsid w:val="00DC6E72"/>
    <w:rsid w:val="00DD0709"/>
    <w:rsid w:val="00DD1B0D"/>
    <w:rsid w:val="00DD2EE2"/>
    <w:rsid w:val="00DD30B6"/>
    <w:rsid w:val="00DD47E4"/>
    <w:rsid w:val="00DD5236"/>
    <w:rsid w:val="00DD5EA0"/>
    <w:rsid w:val="00DD6F7E"/>
    <w:rsid w:val="00DE09A0"/>
    <w:rsid w:val="00DE1689"/>
    <w:rsid w:val="00DE180D"/>
    <w:rsid w:val="00DE319B"/>
    <w:rsid w:val="00DE3E40"/>
    <w:rsid w:val="00DE4A7A"/>
    <w:rsid w:val="00DE5834"/>
    <w:rsid w:val="00DE6190"/>
    <w:rsid w:val="00DE64E9"/>
    <w:rsid w:val="00DE6A29"/>
    <w:rsid w:val="00DF1385"/>
    <w:rsid w:val="00DF21BD"/>
    <w:rsid w:val="00DF374D"/>
    <w:rsid w:val="00DF37CB"/>
    <w:rsid w:val="00DF37ED"/>
    <w:rsid w:val="00DF4F4F"/>
    <w:rsid w:val="00DF5F43"/>
    <w:rsid w:val="00E032E0"/>
    <w:rsid w:val="00E032EF"/>
    <w:rsid w:val="00E03FC5"/>
    <w:rsid w:val="00E04ADD"/>
    <w:rsid w:val="00E10F23"/>
    <w:rsid w:val="00E111CF"/>
    <w:rsid w:val="00E14C5F"/>
    <w:rsid w:val="00E164D3"/>
    <w:rsid w:val="00E16A8F"/>
    <w:rsid w:val="00E20F43"/>
    <w:rsid w:val="00E210F1"/>
    <w:rsid w:val="00E217E5"/>
    <w:rsid w:val="00E2265C"/>
    <w:rsid w:val="00E22E21"/>
    <w:rsid w:val="00E23EFA"/>
    <w:rsid w:val="00E240F8"/>
    <w:rsid w:val="00E243E0"/>
    <w:rsid w:val="00E25C67"/>
    <w:rsid w:val="00E274FB"/>
    <w:rsid w:val="00E3052E"/>
    <w:rsid w:val="00E3193E"/>
    <w:rsid w:val="00E3261B"/>
    <w:rsid w:val="00E351A2"/>
    <w:rsid w:val="00E3527A"/>
    <w:rsid w:val="00E3550C"/>
    <w:rsid w:val="00E36F3F"/>
    <w:rsid w:val="00E372B6"/>
    <w:rsid w:val="00E37EC9"/>
    <w:rsid w:val="00E42D07"/>
    <w:rsid w:val="00E42F9D"/>
    <w:rsid w:val="00E45B4A"/>
    <w:rsid w:val="00E46621"/>
    <w:rsid w:val="00E5554B"/>
    <w:rsid w:val="00E55D7C"/>
    <w:rsid w:val="00E56AC8"/>
    <w:rsid w:val="00E570FF"/>
    <w:rsid w:val="00E601BF"/>
    <w:rsid w:val="00E614BF"/>
    <w:rsid w:val="00E62B29"/>
    <w:rsid w:val="00E63269"/>
    <w:rsid w:val="00E6355C"/>
    <w:rsid w:val="00E666C2"/>
    <w:rsid w:val="00E66A1B"/>
    <w:rsid w:val="00E67B7C"/>
    <w:rsid w:val="00E67E4B"/>
    <w:rsid w:val="00E71266"/>
    <w:rsid w:val="00E724B0"/>
    <w:rsid w:val="00E72CC3"/>
    <w:rsid w:val="00E735EB"/>
    <w:rsid w:val="00E753D1"/>
    <w:rsid w:val="00E75AA5"/>
    <w:rsid w:val="00E8058F"/>
    <w:rsid w:val="00E81A7B"/>
    <w:rsid w:val="00E83176"/>
    <w:rsid w:val="00E83617"/>
    <w:rsid w:val="00E85648"/>
    <w:rsid w:val="00E86425"/>
    <w:rsid w:val="00E867FB"/>
    <w:rsid w:val="00E87B27"/>
    <w:rsid w:val="00E91544"/>
    <w:rsid w:val="00E91D32"/>
    <w:rsid w:val="00E926A0"/>
    <w:rsid w:val="00E9319C"/>
    <w:rsid w:val="00E93D5E"/>
    <w:rsid w:val="00E94C1B"/>
    <w:rsid w:val="00E95426"/>
    <w:rsid w:val="00E95A5F"/>
    <w:rsid w:val="00E95AB8"/>
    <w:rsid w:val="00E9606B"/>
    <w:rsid w:val="00E96286"/>
    <w:rsid w:val="00E96E8B"/>
    <w:rsid w:val="00E97A80"/>
    <w:rsid w:val="00EA0A1E"/>
    <w:rsid w:val="00EA19BF"/>
    <w:rsid w:val="00EA2D8E"/>
    <w:rsid w:val="00EA30EF"/>
    <w:rsid w:val="00EA5405"/>
    <w:rsid w:val="00EA6BAC"/>
    <w:rsid w:val="00EA6FFF"/>
    <w:rsid w:val="00EA75B8"/>
    <w:rsid w:val="00EA7A8A"/>
    <w:rsid w:val="00EA7EBA"/>
    <w:rsid w:val="00EB0161"/>
    <w:rsid w:val="00EB03AB"/>
    <w:rsid w:val="00EB1050"/>
    <w:rsid w:val="00EB1389"/>
    <w:rsid w:val="00EB23D8"/>
    <w:rsid w:val="00EB27A3"/>
    <w:rsid w:val="00EB3780"/>
    <w:rsid w:val="00EB3DDA"/>
    <w:rsid w:val="00EB7B49"/>
    <w:rsid w:val="00EC0371"/>
    <w:rsid w:val="00EC39A6"/>
    <w:rsid w:val="00EC39F0"/>
    <w:rsid w:val="00EC3C5E"/>
    <w:rsid w:val="00EC6268"/>
    <w:rsid w:val="00EC760B"/>
    <w:rsid w:val="00ED0A7E"/>
    <w:rsid w:val="00ED0B9A"/>
    <w:rsid w:val="00ED210B"/>
    <w:rsid w:val="00ED2FEB"/>
    <w:rsid w:val="00ED31A9"/>
    <w:rsid w:val="00ED32D1"/>
    <w:rsid w:val="00ED41BD"/>
    <w:rsid w:val="00ED456F"/>
    <w:rsid w:val="00ED48AE"/>
    <w:rsid w:val="00ED5CDB"/>
    <w:rsid w:val="00ED6B6D"/>
    <w:rsid w:val="00EE13FF"/>
    <w:rsid w:val="00EE25D5"/>
    <w:rsid w:val="00EE2AAC"/>
    <w:rsid w:val="00EE3051"/>
    <w:rsid w:val="00EE59C3"/>
    <w:rsid w:val="00EE75C9"/>
    <w:rsid w:val="00EE78B6"/>
    <w:rsid w:val="00EF0E27"/>
    <w:rsid w:val="00EF175F"/>
    <w:rsid w:val="00EF1F71"/>
    <w:rsid w:val="00EF289B"/>
    <w:rsid w:val="00EF29BD"/>
    <w:rsid w:val="00EF5686"/>
    <w:rsid w:val="00EF5766"/>
    <w:rsid w:val="00EF5D15"/>
    <w:rsid w:val="00EF643C"/>
    <w:rsid w:val="00F02A21"/>
    <w:rsid w:val="00F0455E"/>
    <w:rsid w:val="00F054B3"/>
    <w:rsid w:val="00F05A11"/>
    <w:rsid w:val="00F0622E"/>
    <w:rsid w:val="00F06EC6"/>
    <w:rsid w:val="00F10261"/>
    <w:rsid w:val="00F13675"/>
    <w:rsid w:val="00F13BD8"/>
    <w:rsid w:val="00F17C62"/>
    <w:rsid w:val="00F22F5F"/>
    <w:rsid w:val="00F24101"/>
    <w:rsid w:val="00F25703"/>
    <w:rsid w:val="00F25E9C"/>
    <w:rsid w:val="00F26435"/>
    <w:rsid w:val="00F26C3C"/>
    <w:rsid w:val="00F27BB2"/>
    <w:rsid w:val="00F27F99"/>
    <w:rsid w:val="00F30A80"/>
    <w:rsid w:val="00F30DCB"/>
    <w:rsid w:val="00F31AE4"/>
    <w:rsid w:val="00F32323"/>
    <w:rsid w:val="00F32F1A"/>
    <w:rsid w:val="00F335F9"/>
    <w:rsid w:val="00F3384A"/>
    <w:rsid w:val="00F33CEB"/>
    <w:rsid w:val="00F33F02"/>
    <w:rsid w:val="00F34176"/>
    <w:rsid w:val="00F34489"/>
    <w:rsid w:val="00F34637"/>
    <w:rsid w:val="00F35C4D"/>
    <w:rsid w:val="00F36810"/>
    <w:rsid w:val="00F37142"/>
    <w:rsid w:val="00F37144"/>
    <w:rsid w:val="00F37376"/>
    <w:rsid w:val="00F4064A"/>
    <w:rsid w:val="00F4185D"/>
    <w:rsid w:val="00F41EC0"/>
    <w:rsid w:val="00F41F8F"/>
    <w:rsid w:val="00F43FBB"/>
    <w:rsid w:val="00F44EB0"/>
    <w:rsid w:val="00F44F21"/>
    <w:rsid w:val="00F4627E"/>
    <w:rsid w:val="00F478B8"/>
    <w:rsid w:val="00F503CD"/>
    <w:rsid w:val="00F516F0"/>
    <w:rsid w:val="00F52535"/>
    <w:rsid w:val="00F52776"/>
    <w:rsid w:val="00F56C5A"/>
    <w:rsid w:val="00F56F18"/>
    <w:rsid w:val="00F620C5"/>
    <w:rsid w:val="00F62EA9"/>
    <w:rsid w:val="00F63446"/>
    <w:rsid w:val="00F701B4"/>
    <w:rsid w:val="00F71700"/>
    <w:rsid w:val="00F71A85"/>
    <w:rsid w:val="00F71C76"/>
    <w:rsid w:val="00F7383F"/>
    <w:rsid w:val="00F7391F"/>
    <w:rsid w:val="00F74372"/>
    <w:rsid w:val="00F745ED"/>
    <w:rsid w:val="00F753F2"/>
    <w:rsid w:val="00F76C4A"/>
    <w:rsid w:val="00F77312"/>
    <w:rsid w:val="00F77CCE"/>
    <w:rsid w:val="00F80B52"/>
    <w:rsid w:val="00F81784"/>
    <w:rsid w:val="00F82BE2"/>
    <w:rsid w:val="00F82C5E"/>
    <w:rsid w:val="00F85A2D"/>
    <w:rsid w:val="00F85BF8"/>
    <w:rsid w:val="00F86199"/>
    <w:rsid w:val="00F8652C"/>
    <w:rsid w:val="00F87C72"/>
    <w:rsid w:val="00F90F7C"/>
    <w:rsid w:val="00F91FBD"/>
    <w:rsid w:val="00F9481F"/>
    <w:rsid w:val="00F94C30"/>
    <w:rsid w:val="00F959E3"/>
    <w:rsid w:val="00F95EAF"/>
    <w:rsid w:val="00F95FF9"/>
    <w:rsid w:val="00FA0260"/>
    <w:rsid w:val="00FA29A8"/>
    <w:rsid w:val="00FA4215"/>
    <w:rsid w:val="00FA4410"/>
    <w:rsid w:val="00FA4521"/>
    <w:rsid w:val="00FA6B60"/>
    <w:rsid w:val="00FB0276"/>
    <w:rsid w:val="00FB03B8"/>
    <w:rsid w:val="00FB31A0"/>
    <w:rsid w:val="00FB3821"/>
    <w:rsid w:val="00FB519D"/>
    <w:rsid w:val="00FB52C6"/>
    <w:rsid w:val="00FB7489"/>
    <w:rsid w:val="00FC0A26"/>
    <w:rsid w:val="00FC1A2B"/>
    <w:rsid w:val="00FC33B9"/>
    <w:rsid w:val="00FC461A"/>
    <w:rsid w:val="00FC4DED"/>
    <w:rsid w:val="00FC5CED"/>
    <w:rsid w:val="00FC777D"/>
    <w:rsid w:val="00FD097C"/>
    <w:rsid w:val="00FD348A"/>
    <w:rsid w:val="00FD41E3"/>
    <w:rsid w:val="00FD4AC3"/>
    <w:rsid w:val="00FD5DF2"/>
    <w:rsid w:val="00FD6146"/>
    <w:rsid w:val="00FD632D"/>
    <w:rsid w:val="00FE060D"/>
    <w:rsid w:val="00FE36B1"/>
    <w:rsid w:val="00FE3B92"/>
    <w:rsid w:val="00FE4A02"/>
    <w:rsid w:val="00FE50BD"/>
    <w:rsid w:val="00FE5352"/>
    <w:rsid w:val="00FE72A8"/>
    <w:rsid w:val="00FE76CF"/>
    <w:rsid w:val="00FE77BF"/>
    <w:rsid w:val="00FF0F40"/>
    <w:rsid w:val="00FF26A0"/>
    <w:rsid w:val="00FF4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E06F6"/>
  <w15:docId w15:val="{94E408AA-58C4-4243-8774-D62559FD2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13" w:line="249" w:lineRule="auto"/>
      <w:ind w:left="10" w:right="2" w:hanging="10"/>
    </w:pPr>
    <w:rPr>
      <w:rFonts w:ascii="Calibri" w:eastAsia="Calibri" w:hAnsi="Calibri" w:cs="Calibri"/>
      <w:color w:val="000000"/>
      <w:sz w:val="18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jc w:val="right"/>
      <w:outlineLvl w:val="0"/>
    </w:pPr>
    <w:rPr>
      <w:rFonts w:ascii="Georgia" w:eastAsia="Georgia" w:hAnsi="Georgia" w:cs="Georgia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Georgia" w:eastAsia="Georgia" w:hAnsi="Georgia" w:cs="Georgia"/>
      <w:color w:val="00000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6110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110"/>
    <w:rPr>
      <w:rFonts w:ascii="Segoe UI" w:eastAsia="Calibri" w:hAnsi="Segoe UI" w:cs="Segoe UI"/>
      <w:color w:val="000000"/>
      <w:sz w:val="18"/>
      <w:szCs w:val="18"/>
    </w:rPr>
  </w:style>
  <w:style w:type="paragraph" w:customStyle="1" w:styleId="Standard">
    <w:name w:val="Standard"/>
    <w:rsid w:val="000044C8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220" w:line="264" w:lineRule="auto"/>
    </w:pPr>
    <w:rPr>
      <w:rFonts w:ascii="Georgia" w:eastAsia="Arial Unicode MS" w:hAnsi="Georgia" w:cs="Arial Unicode MS"/>
      <w:color w:val="000000"/>
      <w:kern w:val="3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8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865</Words>
  <Characters>493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baugh City Clerk</dc:creator>
  <cp:keywords/>
  <cp:lastModifiedBy>Sandra Bilokonsky City Clerk</cp:lastModifiedBy>
  <cp:revision>91</cp:revision>
  <cp:lastPrinted>2022-03-09T16:55:00Z</cp:lastPrinted>
  <dcterms:created xsi:type="dcterms:W3CDTF">2023-05-03T13:26:00Z</dcterms:created>
  <dcterms:modified xsi:type="dcterms:W3CDTF">2023-05-03T15:00:00Z</dcterms:modified>
</cp:coreProperties>
</file>